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9FD427" w14:textId="77777777" w:rsidR="00FE067E" w:rsidRPr="00150FEE" w:rsidRDefault="00CD36CF" w:rsidP="00EF6030">
      <w:pPr>
        <w:pStyle w:val="TitlePageOrigin"/>
        <w:rPr>
          <w:color w:val="auto"/>
        </w:rPr>
      </w:pPr>
      <w:r w:rsidRPr="00150FEE">
        <w:rPr>
          <w:color w:val="auto"/>
        </w:rPr>
        <w:t>WEST virginia legislature</w:t>
      </w:r>
    </w:p>
    <w:p w14:paraId="579AD686" w14:textId="273C9838" w:rsidR="00CD36CF" w:rsidRPr="00150FEE" w:rsidRDefault="00CD36CF" w:rsidP="00EF6030">
      <w:pPr>
        <w:pStyle w:val="TitlePageSession"/>
        <w:rPr>
          <w:color w:val="auto"/>
        </w:rPr>
      </w:pPr>
      <w:r w:rsidRPr="00150FEE">
        <w:rPr>
          <w:color w:val="auto"/>
        </w:rPr>
        <w:t>20</w:t>
      </w:r>
      <w:r w:rsidR="006565E8" w:rsidRPr="00150FEE">
        <w:rPr>
          <w:color w:val="auto"/>
        </w:rPr>
        <w:t>2</w:t>
      </w:r>
      <w:r w:rsidR="00987897" w:rsidRPr="00150FEE">
        <w:rPr>
          <w:color w:val="auto"/>
        </w:rPr>
        <w:t>1</w:t>
      </w:r>
      <w:r w:rsidRPr="00150FEE">
        <w:rPr>
          <w:color w:val="auto"/>
        </w:rPr>
        <w:t xml:space="preserve"> regular session</w:t>
      </w:r>
    </w:p>
    <w:p w14:paraId="6A24C445" w14:textId="16AA62A0" w:rsidR="00CD36CF" w:rsidRPr="00150FEE" w:rsidRDefault="00320BB6" w:rsidP="00EF6030">
      <w:pPr>
        <w:pStyle w:val="TitlePageBillPrefix"/>
        <w:rPr>
          <w:color w:val="auto"/>
        </w:rPr>
      </w:pPr>
      <w:sdt>
        <w:sdtPr>
          <w:rPr>
            <w:color w:val="auto"/>
          </w:rPr>
          <w:tag w:val="IntroDate"/>
          <w:id w:val="-1236936958"/>
          <w:placeholder>
            <w:docPart w:val="4E074CE2EBEB4ECDA1D9759130B3B97E"/>
          </w:placeholder>
          <w:text/>
        </w:sdtPr>
        <w:sdtEndPr/>
        <w:sdtContent>
          <w:r w:rsidR="00D84729" w:rsidRPr="00150FEE">
            <w:rPr>
              <w:color w:val="auto"/>
            </w:rPr>
            <w:t>Introduced</w:t>
          </w:r>
        </w:sdtContent>
      </w:sdt>
    </w:p>
    <w:p w14:paraId="1D6A51A4" w14:textId="4A2F06CA" w:rsidR="00CD36CF" w:rsidRPr="00150FEE" w:rsidRDefault="00320BB6" w:rsidP="00EF6030">
      <w:pPr>
        <w:pStyle w:val="BillNumber"/>
        <w:rPr>
          <w:color w:val="auto"/>
        </w:rPr>
      </w:pPr>
      <w:sdt>
        <w:sdtPr>
          <w:rPr>
            <w:color w:val="auto"/>
          </w:rPr>
          <w:tag w:val="Chamber"/>
          <w:id w:val="893011969"/>
          <w:lock w:val="sdtLocked"/>
          <w:placeholder>
            <w:docPart w:val="89E8A4F4356F4687A0FDCAD12E1A5E92"/>
          </w:placeholder>
          <w:dropDownList>
            <w:listItem w:displayText="House" w:value="House"/>
            <w:listItem w:displayText="Senate" w:value="Senate"/>
          </w:dropDownList>
        </w:sdtPr>
        <w:sdtEndPr/>
        <w:sdtContent>
          <w:r w:rsidR="00EA1A34" w:rsidRPr="00150FEE">
            <w:rPr>
              <w:color w:val="auto"/>
            </w:rPr>
            <w:t>Senate</w:t>
          </w:r>
        </w:sdtContent>
      </w:sdt>
      <w:r w:rsidR="00303684" w:rsidRPr="00150FEE">
        <w:rPr>
          <w:color w:val="auto"/>
        </w:rPr>
        <w:t xml:space="preserve"> </w:t>
      </w:r>
      <w:r w:rsidR="00CD36CF" w:rsidRPr="00150FEE">
        <w:rPr>
          <w:color w:val="auto"/>
        </w:rPr>
        <w:t xml:space="preserve">Bill </w:t>
      </w:r>
      <w:sdt>
        <w:sdtPr>
          <w:rPr>
            <w:color w:val="auto"/>
          </w:rPr>
          <w:tag w:val="BNum"/>
          <w:id w:val="1645317809"/>
          <w:lock w:val="sdtLocked"/>
          <w:placeholder>
            <w:docPart w:val="98156DEB7509442D8ABFEA7101818C19"/>
          </w:placeholder>
          <w:text/>
        </w:sdtPr>
        <w:sdtEndPr/>
        <w:sdtContent>
          <w:r w:rsidR="004E3D09">
            <w:rPr>
              <w:color w:val="auto"/>
            </w:rPr>
            <w:t>463</w:t>
          </w:r>
        </w:sdtContent>
      </w:sdt>
    </w:p>
    <w:p w14:paraId="49262120" w14:textId="3DBA8980" w:rsidR="00374DCC" w:rsidRPr="00150FEE" w:rsidRDefault="00320BB6" w:rsidP="00374DCC">
      <w:pPr>
        <w:pStyle w:val="Sponsors"/>
        <w:rPr>
          <w:color w:val="auto"/>
        </w:rPr>
      </w:pPr>
      <w:sdt>
        <w:sdtPr>
          <w:rPr>
            <w:color w:val="auto"/>
          </w:rPr>
          <w:tag w:val="References"/>
          <w:id w:val="-1043047873"/>
          <w:placeholder>
            <w:docPart w:val="FFDC4A1586C246AB90D24C1ECF312255"/>
          </w:placeholder>
          <w:text w:multiLine="1"/>
        </w:sdtPr>
        <w:sdtEndPr/>
        <w:sdtContent>
          <w:r w:rsidR="0076128D" w:rsidRPr="00150FEE">
            <w:rPr>
              <w:color w:val="auto"/>
            </w:rPr>
            <w:t>By Senator Azinger</w:t>
          </w:r>
        </w:sdtContent>
      </w:sdt>
    </w:p>
    <w:p w14:paraId="2A533E3D" w14:textId="4FA68830" w:rsidR="0076128D" w:rsidRPr="00150FEE" w:rsidRDefault="0076128D" w:rsidP="0076128D">
      <w:pPr>
        <w:pStyle w:val="References"/>
        <w:rPr>
          <w:color w:val="auto"/>
        </w:rPr>
      </w:pPr>
      <w:r w:rsidRPr="00150FEE">
        <w:rPr>
          <w:color w:val="auto"/>
        </w:rPr>
        <w:t xml:space="preserve">[Introduced </w:t>
      </w:r>
      <w:r w:rsidR="004E3D09">
        <w:rPr>
          <w:color w:val="auto"/>
        </w:rPr>
        <w:t>February 26, 2021; referred</w:t>
      </w:r>
      <w:r w:rsidRPr="00150FEE">
        <w:rPr>
          <w:color w:val="auto"/>
        </w:rPr>
        <w:t xml:space="preserve"> </w:t>
      </w:r>
    </w:p>
    <w:p w14:paraId="5FB65900" w14:textId="3DCDCB9D" w:rsidR="0098398F" w:rsidRPr="00150FEE" w:rsidRDefault="0076128D" w:rsidP="00026CAE">
      <w:pPr>
        <w:pStyle w:val="References"/>
        <w:rPr>
          <w:color w:val="auto"/>
        </w:rPr>
      </w:pPr>
      <w:r w:rsidRPr="00150FEE">
        <w:rPr>
          <w:color w:val="auto"/>
        </w:rPr>
        <w:t>to the Committee on</w:t>
      </w:r>
      <w:r w:rsidR="0044574E">
        <w:rPr>
          <w:color w:val="auto"/>
        </w:rPr>
        <w:t xml:space="preserve"> Banking and Insurance</w:t>
      </w:r>
      <w:r w:rsidRPr="00150FEE">
        <w:rPr>
          <w:color w:val="auto"/>
        </w:rPr>
        <w:t>]</w:t>
      </w:r>
    </w:p>
    <w:p w14:paraId="71813308" w14:textId="013A1881" w:rsidR="0098398F" w:rsidRPr="00150FEE" w:rsidRDefault="001868D7" w:rsidP="0098398F">
      <w:pPr>
        <w:pStyle w:val="TitleSection"/>
        <w:rPr>
          <w:color w:val="auto"/>
        </w:rPr>
      </w:pPr>
      <w:r w:rsidRPr="00150FEE">
        <w:rPr>
          <w:color w:val="auto"/>
        </w:rPr>
        <w:lastRenderedPageBreak/>
        <w:t xml:space="preserve">A BILL </w:t>
      </w:r>
      <w:r w:rsidR="00DC41E9" w:rsidRPr="00150FEE">
        <w:rPr>
          <w:color w:val="auto"/>
        </w:rPr>
        <w:t xml:space="preserve">to </w:t>
      </w:r>
      <w:r w:rsidR="00C0046A" w:rsidRPr="00150FEE">
        <w:rPr>
          <w:color w:val="auto"/>
        </w:rPr>
        <w:t xml:space="preserve">amend and reenact </w:t>
      </w:r>
      <w:r w:rsidR="00B46644" w:rsidRPr="00150FEE">
        <w:rPr>
          <w:rFonts w:cs="Arial"/>
          <w:color w:val="auto"/>
        </w:rPr>
        <w:t>§</w:t>
      </w:r>
      <w:r w:rsidR="0026038A" w:rsidRPr="00150FEE">
        <w:rPr>
          <w:color w:val="auto"/>
        </w:rPr>
        <w:t>33-41-8</w:t>
      </w:r>
      <w:r w:rsidR="00B46644" w:rsidRPr="00150FEE">
        <w:rPr>
          <w:color w:val="auto"/>
        </w:rPr>
        <w:t xml:space="preserve"> and </w:t>
      </w:r>
      <w:r w:rsidR="00876D78" w:rsidRPr="00150FEE">
        <w:rPr>
          <w:rFonts w:cs="Arial"/>
          <w:color w:val="auto"/>
        </w:rPr>
        <w:t>§</w:t>
      </w:r>
      <w:r w:rsidR="00B46644" w:rsidRPr="00150FEE">
        <w:rPr>
          <w:color w:val="auto"/>
        </w:rPr>
        <w:t>33-41-8a</w:t>
      </w:r>
      <w:r w:rsidR="0026038A" w:rsidRPr="00150FEE">
        <w:rPr>
          <w:color w:val="auto"/>
        </w:rPr>
        <w:t xml:space="preserve"> </w:t>
      </w:r>
      <w:r w:rsidR="0051479E" w:rsidRPr="00150FEE">
        <w:rPr>
          <w:color w:val="auto"/>
        </w:rPr>
        <w:t xml:space="preserve">of the Code of West Virginia, 1931, as amended, </w:t>
      </w:r>
      <w:r w:rsidR="004E3D09">
        <w:rPr>
          <w:color w:val="auto"/>
        </w:rPr>
        <w:t xml:space="preserve">all </w:t>
      </w:r>
      <w:r w:rsidRPr="00150FEE">
        <w:rPr>
          <w:color w:val="auto"/>
        </w:rPr>
        <w:t xml:space="preserve">relating to </w:t>
      </w:r>
      <w:bookmarkStart w:id="0" w:name="_Hlk46483522"/>
      <w:r w:rsidR="00330D24" w:rsidRPr="00150FEE">
        <w:rPr>
          <w:color w:val="auto"/>
        </w:rPr>
        <w:t xml:space="preserve">the </w:t>
      </w:r>
      <w:r w:rsidR="0026038A" w:rsidRPr="00150FEE">
        <w:rPr>
          <w:color w:val="auto"/>
        </w:rPr>
        <w:t>consolidat</w:t>
      </w:r>
      <w:r w:rsidR="00DB0DFB" w:rsidRPr="00150FEE">
        <w:rPr>
          <w:color w:val="auto"/>
        </w:rPr>
        <w:t>ion</w:t>
      </w:r>
      <w:r w:rsidR="002A2FDE" w:rsidRPr="00150FEE">
        <w:rPr>
          <w:color w:val="auto"/>
        </w:rPr>
        <w:t xml:space="preserve"> of</w:t>
      </w:r>
      <w:r w:rsidR="00DB0DFB" w:rsidRPr="00150FEE">
        <w:rPr>
          <w:color w:val="auto"/>
        </w:rPr>
        <w:t xml:space="preserve"> </w:t>
      </w:r>
      <w:r w:rsidR="0026038A" w:rsidRPr="00150FEE">
        <w:rPr>
          <w:color w:val="auto"/>
        </w:rPr>
        <w:t>the positions of</w:t>
      </w:r>
      <w:r w:rsidR="00610E8D" w:rsidRPr="00150FEE">
        <w:rPr>
          <w:color w:val="auto"/>
        </w:rPr>
        <w:t xml:space="preserve"> the</w:t>
      </w:r>
      <w:r w:rsidR="0026038A" w:rsidRPr="00150FEE">
        <w:rPr>
          <w:color w:val="auto"/>
        </w:rPr>
        <w:t xml:space="preserve"> Inspector General </w:t>
      </w:r>
      <w:r w:rsidR="00610E8D" w:rsidRPr="00150FEE">
        <w:rPr>
          <w:color w:val="auto"/>
        </w:rPr>
        <w:t xml:space="preserve">of the former Workers’ Compensation Commission’s Fraud and Abuse Unit </w:t>
      </w:r>
      <w:r w:rsidR="0026038A" w:rsidRPr="00150FEE">
        <w:rPr>
          <w:color w:val="auto"/>
        </w:rPr>
        <w:t>and</w:t>
      </w:r>
      <w:r w:rsidR="00610E8D" w:rsidRPr="00150FEE">
        <w:rPr>
          <w:color w:val="auto"/>
        </w:rPr>
        <w:t xml:space="preserve"> the position of</w:t>
      </w:r>
      <w:r w:rsidR="0026038A" w:rsidRPr="00150FEE">
        <w:rPr>
          <w:color w:val="auto"/>
        </w:rPr>
        <w:t xml:space="preserve"> </w:t>
      </w:r>
      <w:r w:rsidR="0051479E" w:rsidRPr="00150FEE">
        <w:rPr>
          <w:color w:val="auto"/>
        </w:rPr>
        <w:t xml:space="preserve">Director of the </w:t>
      </w:r>
      <w:r w:rsidR="0026038A" w:rsidRPr="00150FEE">
        <w:rPr>
          <w:color w:val="auto"/>
        </w:rPr>
        <w:t xml:space="preserve">Insurance Fraud </w:t>
      </w:r>
      <w:r w:rsidR="0051479E" w:rsidRPr="00150FEE">
        <w:rPr>
          <w:color w:val="auto"/>
        </w:rPr>
        <w:t xml:space="preserve">Unit. </w:t>
      </w:r>
      <w:r w:rsidR="00330D24" w:rsidRPr="00150FEE">
        <w:rPr>
          <w:color w:val="auto"/>
        </w:rPr>
        <w:t xml:space="preserve"> </w:t>
      </w:r>
      <w:bookmarkEnd w:id="0"/>
    </w:p>
    <w:p w14:paraId="048FB88A" w14:textId="77777777" w:rsidR="0098398F" w:rsidRPr="00150FEE" w:rsidRDefault="0098398F" w:rsidP="0098398F">
      <w:pPr>
        <w:pStyle w:val="EnactingClause"/>
        <w:rPr>
          <w:color w:val="auto"/>
        </w:rPr>
        <w:sectPr w:rsidR="0098398F" w:rsidRPr="00150FEE" w:rsidSect="00285FF5">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150FEE">
        <w:rPr>
          <w:color w:val="auto"/>
        </w:rPr>
        <w:t>Be it enacted by the Legislature of West Virginia:</w:t>
      </w:r>
    </w:p>
    <w:p w14:paraId="39EFF4D0" w14:textId="5203CD7A" w:rsidR="0026038A" w:rsidRPr="00150FEE" w:rsidRDefault="0026038A" w:rsidP="0026038A">
      <w:pPr>
        <w:pStyle w:val="ArticleHeading"/>
        <w:rPr>
          <w:color w:val="auto"/>
        </w:rPr>
        <w:sectPr w:rsidR="0026038A" w:rsidRPr="00150FEE" w:rsidSect="00285FF5">
          <w:type w:val="continuous"/>
          <w:pgSz w:w="12240" w:h="15840"/>
          <w:pgMar w:top="1440" w:right="1440" w:bottom="1440" w:left="1440" w:header="720" w:footer="720" w:gutter="0"/>
          <w:lnNumType w:countBy="1" w:restart="newSection"/>
          <w:cols w:space="720"/>
          <w:docGrid w:linePitch="360"/>
        </w:sectPr>
      </w:pPr>
      <w:r w:rsidRPr="00150FEE">
        <w:rPr>
          <w:color w:val="auto"/>
        </w:rPr>
        <w:t>ARTICLE 41. WEST VIRGINIA INSURANCE FRAUD PREVENTION ACT.</w:t>
      </w:r>
    </w:p>
    <w:p w14:paraId="013DCA93" w14:textId="241B35F8" w:rsidR="0026038A" w:rsidRPr="00150FEE" w:rsidRDefault="0026038A" w:rsidP="00026CAE">
      <w:pPr>
        <w:pStyle w:val="SectionHeading"/>
        <w:rPr>
          <w:rFonts w:ascii="&amp;quot" w:eastAsia="Times New Roman" w:hAnsi="&amp;quot" w:cs="Times New Roman"/>
          <w:bCs/>
          <w:color w:val="auto"/>
          <w:sz w:val="27"/>
          <w:szCs w:val="27"/>
        </w:rPr>
      </w:pPr>
      <w:bookmarkStart w:id="3" w:name="_Hlk54694693"/>
      <w:r w:rsidRPr="00150FEE">
        <w:rPr>
          <w:color w:val="auto"/>
        </w:rPr>
        <w:t xml:space="preserve">§33-41-8. Creation of Insurance Fraud Unit; purpose; duties; personnel qualifications. </w:t>
      </w:r>
      <w:bookmarkEnd w:id="3"/>
    </w:p>
    <w:p w14:paraId="69E5CE3D" w14:textId="04590F14" w:rsidR="0026038A" w:rsidRPr="00150FEE" w:rsidRDefault="0026038A" w:rsidP="00026CAE">
      <w:pPr>
        <w:pStyle w:val="SectionBody"/>
        <w:rPr>
          <w:color w:val="auto"/>
        </w:rPr>
      </w:pPr>
      <w:r w:rsidRPr="00150FEE">
        <w:rPr>
          <w:color w:val="auto"/>
        </w:rPr>
        <w:t xml:space="preserve">(a) There is established the West Virginia Insurance Fraud Unit within the offices of the commissioner. The commissioner may employ full-time supervisory, legal, and investigative personnel for the unit who shall be qualified by training and experience in the areas of detection, investigation, or prosecution of fraud within and against the insurance industry to perform the duties of their positions. The </w:t>
      </w:r>
      <w:r w:rsidRPr="00150FEE">
        <w:rPr>
          <w:strike/>
          <w:color w:val="auto"/>
        </w:rPr>
        <w:t>director</w:t>
      </w:r>
      <w:r w:rsidRPr="00150FEE">
        <w:rPr>
          <w:color w:val="auto"/>
        </w:rPr>
        <w:t xml:space="preserve"> </w:t>
      </w:r>
      <w:r w:rsidR="0053655C" w:rsidRPr="00150FEE">
        <w:rPr>
          <w:color w:val="auto"/>
          <w:u w:val="single"/>
        </w:rPr>
        <w:t>Inspector General</w:t>
      </w:r>
      <w:r w:rsidR="0053655C" w:rsidRPr="00150FEE">
        <w:rPr>
          <w:color w:val="auto"/>
        </w:rPr>
        <w:t xml:space="preserve"> </w:t>
      </w:r>
      <w:r w:rsidRPr="00150FEE">
        <w:rPr>
          <w:color w:val="auto"/>
        </w:rPr>
        <w:t>of the unit is a full-time position and shall be appointed by the commissioner and serve at his or her will and pleasure. The commissioner shall provide office space, equipment, and supplies, and shall employ and train personnel, including legal counsel, investigators, auditors</w:t>
      </w:r>
      <w:r w:rsidR="00320BB6">
        <w:rPr>
          <w:color w:val="auto"/>
        </w:rPr>
        <w:t>,</w:t>
      </w:r>
      <w:r w:rsidRPr="00150FEE">
        <w:rPr>
          <w:color w:val="auto"/>
        </w:rPr>
        <w:t xml:space="preserve"> and clerical staff necessary for the unit to carry out its duties and responsibilities under this article as the commissioner determines is necessary. </w:t>
      </w:r>
    </w:p>
    <w:p w14:paraId="3025F6FE" w14:textId="51396993" w:rsidR="0026038A" w:rsidRPr="00150FEE" w:rsidRDefault="0026038A" w:rsidP="00026CAE">
      <w:pPr>
        <w:pStyle w:val="SectionBody"/>
        <w:rPr>
          <w:color w:val="auto"/>
        </w:rPr>
      </w:pPr>
      <w:r w:rsidRPr="00150FEE">
        <w:rPr>
          <w:color w:val="auto"/>
        </w:rPr>
        <w:t>(b) It is the duty of the unit to:</w:t>
      </w:r>
    </w:p>
    <w:p w14:paraId="3B813947" w14:textId="57F7E3A8" w:rsidR="0026038A" w:rsidRPr="00150FEE" w:rsidRDefault="0026038A" w:rsidP="00026CAE">
      <w:pPr>
        <w:pStyle w:val="SectionBody"/>
        <w:rPr>
          <w:color w:val="auto"/>
        </w:rPr>
      </w:pPr>
      <w:r w:rsidRPr="00150FEE">
        <w:rPr>
          <w:color w:val="auto"/>
        </w:rPr>
        <w:t xml:space="preserve">(1) Initiate inquiries and conduct investigations when the unit has cause to believe violations of any of the following provisions of this code relating to the business of insurance have been or are being committed: §33-1-1 </w:t>
      </w:r>
      <w:r w:rsidRPr="00150FEE">
        <w:rPr>
          <w:i/>
          <w:iCs/>
          <w:color w:val="auto"/>
          <w:bdr w:val="none" w:sz="0" w:space="0" w:color="auto" w:frame="1"/>
        </w:rPr>
        <w:t xml:space="preserve">et seq. </w:t>
      </w:r>
      <w:r w:rsidRPr="00150FEE">
        <w:rPr>
          <w:color w:val="auto"/>
        </w:rPr>
        <w:t>and</w:t>
      </w:r>
      <w:r w:rsidRPr="00150FEE">
        <w:rPr>
          <w:i/>
          <w:iCs/>
          <w:color w:val="auto"/>
          <w:bdr w:val="none" w:sz="0" w:space="0" w:color="auto" w:frame="1"/>
        </w:rPr>
        <w:t xml:space="preserve"> </w:t>
      </w:r>
      <w:r w:rsidRPr="00150FEE">
        <w:rPr>
          <w:color w:val="auto"/>
        </w:rPr>
        <w:t xml:space="preserve">§23-1-1 </w:t>
      </w:r>
      <w:r w:rsidRPr="00150FEE">
        <w:rPr>
          <w:i/>
          <w:iCs/>
          <w:color w:val="auto"/>
          <w:bdr w:val="none" w:sz="0" w:space="0" w:color="auto" w:frame="1"/>
        </w:rPr>
        <w:t>et seq.</w:t>
      </w:r>
      <w:r w:rsidRPr="00150FEE">
        <w:rPr>
          <w:color w:val="auto"/>
        </w:rPr>
        <w:t xml:space="preserve"> of this code; §61-3-1 </w:t>
      </w:r>
      <w:r w:rsidRPr="00150FEE">
        <w:rPr>
          <w:i/>
          <w:iCs/>
          <w:color w:val="auto"/>
          <w:bdr w:val="none" w:sz="0" w:space="0" w:color="auto" w:frame="1"/>
        </w:rPr>
        <w:t>et seq.</w:t>
      </w:r>
      <w:r w:rsidRPr="00150FEE">
        <w:rPr>
          <w:color w:val="auto"/>
        </w:rPr>
        <w:t xml:space="preserve"> of this code; and §61-4-5 of this code. Notwithstanding any provision of this code to the contrary, the unit may, with the agreement of the Director of the Public Employees Insurance Agency, conduct investigations related to possible fraud under §5-16-1 </w:t>
      </w:r>
      <w:r w:rsidRPr="00150FEE">
        <w:rPr>
          <w:i/>
          <w:iCs/>
          <w:color w:val="auto"/>
          <w:bdr w:val="none" w:sz="0" w:space="0" w:color="auto" w:frame="1"/>
        </w:rPr>
        <w:t>et seq.</w:t>
      </w:r>
      <w:r w:rsidRPr="00150FEE">
        <w:rPr>
          <w:color w:val="auto"/>
        </w:rPr>
        <w:t xml:space="preserve"> of this code;</w:t>
      </w:r>
    </w:p>
    <w:p w14:paraId="677F2BD0" w14:textId="25DDADB7" w:rsidR="0026038A" w:rsidRPr="00150FEE" w:rsidRDefault="0026038A" w:rsidP="00026CAE">
      <w:pPr>
        <w:pStyle w:val="SectionBody"/>
        <w:rPr>
          <w:color w:val="auto"/>
        </w:rPr>
      </w:pPr>
      <w:r w:rsidRPr="00150FEE">
        <w:rPr>
          <w:color w:val="auto"/>
        </w:rPr>
        <w:t xml:space="preserve">(2) Review reports or complaints of alleged fraud related to the business of insurance activities from federal, state, and local law-enforcement and regulatory agencies, persons engaged in the business of insurance and the general public to determine whether the reports </w:t>
      </w:r>
      <w:r w:rsidRPr="00150FEE">
        <w:rPr>
          <w:color w:val="auto"/>
        </w:rPr>
        <w:lastRenderedPageBreak/>
        <w:t xml:space="preserve">require further investigation; </w:t>
      </w:r>
    </w:p>
    <w:p w14:paraId="14C0AE4C" w14:textId="426777D9" w:rsidR="0026038A" w:rsidRPr="00150FEE" w:rsidRDefault="0026038A" w:rsidP="00026CAE">
      <w:pPr>
        <w:pStyle w:val="SectionBody"/>
        <w:rPr>
          <w:color w:val="auto"/>
        </w:rPr>
      </w:pPr>
      <w:r w:rsidRPr="00150FEE">
        <w:rPr>
          <w:color w:val="auto"/>
        </w:rPr>
        <w:t>(3) Conduct independent examinations of alleged fraudulent activity related to the business of insurance and undertake independent studies to determine the extent of fraudulent insurance acts; and</w:t>
      </w:r>
    </w:p>
    <w:p w14:paraId="3EEB4405" w14:textId="276EC032" w:rsidR="0026038A" w:rsidRPr="00150FEE" w:rsidRDefault="0026038A" w:rsidP="00026CAE">
      <w:pPr>
        <w:pStyle w:val="SectionBody"/>
        <w:rPr>
          <w:color w:val="auto"/>
        </w:rPr>
      </w:pPr>
      <w:r w:rsidRPr="00150FEE">
        <w:rPr>
          <w:color w:val="auto"/>
        </w:rPr>
        <w:t xml:space="preserve">(4) Perform any other duties related to the purposes of this article assigned to it by the commissioner. </w:t>
      </w:r>
    </w:p>
    <w:p w14:paraId="629D4650" w14:textId="7F2D33EE" w:rsidR="0026038A" w:rsidRPr="00150FEE" w:rsidRDefault="0026038A" w:rsidP="00026CAE">
      <w:pPr>
        <w:pStyle w:val="SectionBody"/>
        <w:rPr>
          <w:color w:val="auto"/>
        </w:rPr>
      </w:pPr>
      <w:r w:rsidRPr="00150FEE">
        <w:rPr>
          <w:color w:val="auto"/>
        </w:rPr>
        <w:t>(c) The unit may:</w:t>
      </w:r>
    </w:p>
    <w:p w14:paraId="469F4460" w14:textId="16E99A09" w:rsidR="0026038A" w:rsidRPr="00150FEE" w:rsidRDefault="0026038A" w:rsidP="00026CAE">
      <w:pPr>
        <w:pStyle w:val="SectionBody"/>
        <w:rPr>
          <w:color w:val="auto"/>
        </w:rPr>
      </w:pPr>
      <w:r w:rsidRPr="00150FEE">
        <w:rPr>
          <w:color w:val="auto"/>
        </w:rPr>
        <w:t>(1) Inspect, copy, or collect records and evidence;</w:t>
      </w:r>
    </w:p>
    <w:p w14:paraId="670F047E" w14:textId="59F31F8D" w:rsidR="0026038A" w:rsidRPr="00150FEE" w:rsidRDefault="0026038A" w:rsidP="00026CAE">
      <w:pPr>
        <w:pStyle w:val="SectionBody"/>
        <w:rPr>
          <w:color w:val="auto"/>
        </w:rPr>
      </w:pPr>
      <w:r w:rsidRPr="00150FEE">
        <w:rPr>
          <w:color w:val="auto"/>
        </w:rPr>
        <w:t>(2) Serve subpoenas issued by grand juries and trial courts in criminal matters;</w:t>
      </w:r>
    </w:p>
    <w:p w14:paraId="462C4C03" w14:textId="6FB3B4E0" w:rsidR="0026038A" w:rsidRPr="00150FEE" w:rsidRDefault="0026038A" w:rsidP="00026CAE">
      <w:pPr>
        <w:pStyle w:val="SectionBody"/>
        <w:rPr>
          <w:color w:val="auto"/>
        </w:rPr>
      </w:pPr>
      <w:r w:rsidRPr="00150FEE">
        <w:rPr>
          <w:color w:val="auto"/>
        </w:rPr>
        <w:t>(3) Administer oaths and affirmations;</w:t>
      </w:r>
    </w:p>
    <w:p w14:paraId="2C6CDAB2" w14:textId="0C0A1A67" w:rsidR="0026038A" w:rsidRPr="00150FEE" w:rsidRDefault="0026038A" w:rsidP="00026CAE">
      <w:pPr>
        <w:pStyle w:val="SectionBody"/>
        <w:rPr>
          <w:color w:val="auto"/>
        </w:rPr>
      </w:pPr>
      <w:r w:rsidRPr="00150FEE">
        <w:rPr>
          <w:color w:val="auto"/>
        </w:rPr>
        <w:t>(4) Share records and evidence with federal, state, or local law-enforcement or regulatory agencies, and enter into interagency agreements. For purposes of carrying out investigations under this article, the unit shall be considered a criminal justice agency under all federal and state laws and regulations and as such shall have access to any information that is available to other criminal justice agencies concerning violations of the insurance laws of West Virginia or related criminal laws;</w:t>
      </w:r>
    </w:p>
    <w:p w14:paraId="670E9CB4" w14:textId="481F632E" w:rsidR="0026038A" w:rsidRPr="00150FEE" w:rsidRDefault="0026038A" w:rsidP="00026CAE">
      <w:pPr>
        <w:pStyle w:val="SectionBody"/>
        <w:rPr>
          <w:color w:val="auto"/>
        </w:rPr>
      </w:pPr>
      <w:r w:rsidRPr="00150FEE">
        <w:rPr>
          <w:color w:val="auto"/>
        </w:rPr>
        <w:t>(5) Make criminal referrals to the county prosecutors;</w:t>
      </w:r>
    </w:p>
    <w:p w14:paraId="369E8E84" w14:textId="6157E5DE" w:rsidR="0026038A" w:rsidRPr="00150FEE" w:rsidRDefault="0026038A" w:rsidP="00026CAE">
      <w:pPr>
        <w:pStyle w:val="SectionBody"/>
        <w:rPr>
          <w:color w:val="auto"/>
        </w:rPr>
      </w:pPr>
      <w:r w:rsidRPr="00150FEE">
        <w:rPr>
          <w:color w:val="auto"/>
        </w:rPr>
        <w:t xml:space="preserve">(6) Execute search warrants and arrest warrants for criminal violations of the insurance laws of West Virginia or related criminal laws: </w:t>
      </w:r>
      <w:bookmarkStart w:id="4" w:name="_Hlk27664339"/>
      <w:r w:rsidRPr="00150FEE">
        <w:rPr>
          <w:i/>
          <w:iCs/>
          <w:color w:val="auto"/>
          <w:bdr w:val="none" w:sz="0" w:space="0" w:color="auto" w:frame="1"/>
        </w:rPr>
        <w:t>Provided</w:t>
      </w:r>
      <w:r w:rsidRPr="00150FEE">
        <w:rPr>
          <w:color w:val="auto"/>
          <w:bdr w:val="none" w:sz="0" w:space="0" w:color="auto" w:frame="1"/>
        </w:rPr>
        <w:t xml:space="preserve">, That those persons designated by the commissioner to do so </w:t>
      </w:r>
      <w:bookmarkStart w:id="5" w:name="_Hlk34045749"/>
      <w:bookmarkEnd w:id="4"/>
      <w:r w:rsidRPr="00150FEE">
        <w:rPr>
          <w:color w:val="auto"/>
          <w:bdr w:val="none" w:sz="0" w:space="0" w:color="auto" w:frame="1"/>
        </w:rPr>
        <w:t xml:space="preserve">meet the requirements of and are certified as law-enforcement officers under §30-29-5 of this code </w:t>
      </w:r>
      <w:bookmarkEnd w:id="5"/>
      <w:r w:rsidRPr="00150FEE">
        <w:rPr>
          <w:color w:val="auto"/>
        </w:rPr>
        <w:t>and the certification is currently active;</w:t>
      </w:r>
    </w:p>
    <w:p w14:paraId="7BCE31B8" w14:textId="2C08708A" w:rsidR="0026038A" w:rsidRPr="00150FEE" w:rsidRDefault="0026038A" w:rsidP="00026CAE">
      <w:pPr>
        <w:pStyle w:val="SectionBody"/>
        <w:rPr>
          <w:color w:val="auto"/>
        </w:rPr>
      </w:pPr>
      <w:r w:rsidRPr="00150FEE">
        <w:rPr>
          <w:color w:val="auto"/>
        </w:rPr>
        <w:t xml:space="preserve">(7) Arrest upon probable cause, without a warrant a person found in the act of violating or attempting to violate an insurance law of West Virginia or related criminal law: </w:t>
      </w:r>
      <w:r w:rsidRPr="00150FEE">
        <w:rPr>
          <w:i/>
          <w:iCs/>
          <w:color w:val="auto"/>
          <w:bdr w:val="none" w:sz="0" w:space="0" w:color="auto" w:frame="1"/>
        </w:rPr>
        <w:t>Provided</w:t>
      </w:r>
      <w:r w:rsidRPr="00150FEE">
        <w:rPr>
          <w:color w:val="auto"/>
        </w:rPr>
        <w:t>, That those persons designated by the commissioner to do so meet the requirements of and are certified as law-enforcement officers under §30-29-5 of this code and the certification is currently active;  </w:t>
      </w:r>
    </w:p>
    <w:p w14:paraId="305662E5" w14:textId="74A739FB" w:rsidR="0026038A" w:rsidRPr="00150FEE" w:rsidRDefault="0026038A" w:rsidP="00026CAE">
      <w:pPr>
        <w:pStyle w:val="SectionBody"/>
        <w:rPr>
          <w:color w:val="auto"/>
        </w:rPr>
      </w:pPr>
      <w:r w:rsidRPr="00150FEE">
        <w:rPr>
          <w:color w:val="auto"/>
        </w:rPr>
        <w:t xml:space="preserve">(8) Conduct investigations outside this state. If the information the unit seeks to obtain is </w:t>
      </w:r>
      <w:r w:rsidRPr="00150FEE">
        <w:rPr>
          <w:color w:val="auto"/>
        </w:rPr>
        <w:lastRenderedPageBreak/>
        <w:t xml:space="preserve">located outside this state, the person from whom the information is sought may make the information available to the unit to examine at the place where the information is located. The unit may designate representatives, including officials of the state in which the matter is located, to inspect the information on behalf of the unit, and may respond to similar requests from officials of other states; </w:t>
      </w:r>
    </w:p>
    <w:p w14:paraId="7D1CB930" w14:textId="4DACA16F" w:rsidR="0026038A" w:rsidRPr="00150FEE" w:rsidRDefault="0026038A" w:rsidP="00026CAE">
      <w:pPr>
        <w:pStyle w:val="SectionBody"/>
        <w:rPr>
          <w:color w:val="auto"/>
        </w:rPr>
      </w:pPr>
      <w:r w:rsidRPr="00150FEE">
        <w:rPr>
          <w:color w:val="auto"/>
        </w:rPr>
        <w:t>(9) Initiate investigations and participate in the development of, and, if necessary, the prosecution of, any health care provider, including a provider of rehabilitation services, suspected of fraudulent activity related to the business of insurance; and</w:t>
      </w:r>
    </w:p>
    <w:p w14:paraId="51F96A03" w14:textId="3D163AF7" w:rsidR="0026038A" w:rsidRPr="00150FEE" w:rsidRDefault="0026038A" w:rsidP="00026CAE">
      <w:pPr>
        <w:pStyle w:val="SectionBody"/>
        <w:rPr>
          <w:color w:val="auto"/>
        </w:rPr>
      </w:pPr>
      <w:r w:rsidRPr="00150FEE">
        <w:rPr>
          <w:color w:val="auto"/>
        </w:rPr>
        <w:t xml:space="preserve">(10) Initiate investigations and participate in the development of, and, if necessary, the investigation, control, and prosecution of, any workers’ compensation fraud, as previously assigned to the </w:t>
      </w:r>
      <w:r w:rsidR="00320BB6">
        <w:rPr>
          <w:color w:val="auto"/>
        </w:rPr>
        <w:t>W</w:t>
      </w:r>
      <w:r w:rsidRPr="00150FEE">
        <w:rPr>
          <w:color w:val="auto"/>
        </w:rPr>
        <w:t xml:space="preserve">orkers’ </w:t>
      </w:r>
      <w:r w:rsidR="00320BB6">
        <w:rPr>
          <w:color w:val="auto"/>
        </w:rPr>
        <w:t>C</w:t>
      </w:r>
      <w:r w:rsidRPr="00150FEE">
        <w:rPr>
          <w:color w:val="auto"/>
        </w:rPr>
        <w:t xml:space="preserve">ompensation </w:t>
      </w:r>
      <w:r w:rsidR="00320BB6">
        <w:rPr>
          <w:color w:val="auto"/>
        </w:rPr>
        <w:t>F</w:t>
      </w:r>
      <w:r w:rsidRPr="00150FEE">
        <w:rPr>
          <w:color w:val="auto"/>
        </w:rPr>
        <w:t xml:space="preserve">raud and </w:t>
      </w:r>
      <w:r w:rsidR="00320BB6">
        <w:rPr>
          <w:color w:val="auto"/>
        </w:rPr>
        <w:t>A</w:t>
      </w:r>
      <w:r w:rsidRPr="00150FEE">
        <w:rPr>
          <w:color w:val="auto"/>
        </w:rPr>
        <w:t xml:space="preserve">buse </w:t>
      </w:r>
      <w:r w:rsidR="00320BB6">
        <w:rPr>
          <w:color w:val="auto"/>
        </w:rPr>
        <w:t>U</w:t>
      </w:r>
      <w:r w:rsidRPr="00150FEE">
        <w:rPr>
          <w:color w:val="auto"/>
        </w:rPr>
        <w:t xml:space="preserve">nit created pursuant to §23-1-1b of this code. </w:t>
      </w:r>
    </w:p>
    <w:p w14:paraId="6864CD6E" w14:textId="1C23F44D" w:rsidR="0026038A" w:rsidRPr="00150FEE" w:rsidRDefault="0026038A" w:rsidP="00026CAE">
      <w:pPr>
        <w:pStyle w:val="SectionBody"/>
        <w:rPr>
          <w:color w:val="auto"/>
        </w:rPr>
      </w:pPr>
      <w:r w:rsidRPr="00150FEE">
        <w:rPr>
          <w:color w:val="auto"/>
        </w:rPr>
        <w:t>(d) Specific personnel of the unit designated by the commissioner may operate vehicles owned or leased for the state displaying Class A registration plates.</w:t>
      </w:r>
    </w:p>
    <w:p w14:paraId="7E29D4B7" w14:textId="4BB2853B" w:rsidR="0026038A" w:rsidRPr="00150FEE" w:rsidRDefault="0026038A" w:rsidP="00026CAE">
      <w:pPr>
        <w:pStyle w:val="SectionBody"/>
        <w:rPr>
          <w:color w:val="auto"/>
        </w:rPr>
      </w:pPr>
      <w:r w:rsidRPr="00150FEE">
        <w:rPr>
          <w:color w:val="auto"/>
        </w:rPr>
        <w:t xml:space="preserve">(e) Notwithstanding any provision of this code to the contrary, specific personnel of the unit designated by the commissioner may carry firearms in the course of their official duties after meeting specialized qualifications established by the Governor’s Committee on Crime, Delinquency, and Correction, which shall include the successful completion of handgun training provided to law-enforcement officers by the West Virginia State Police: </w:t>
      </w:r>
      <w:r w:rsidRPr="00150FEE">
        <w:rPr>
          <w:i/>
          <w:iCs/>
          <w:color w:val="auto"/>
          <w:bdr w:val="none" w:sz="0" w:space="0" w:color="auto" w:frame="1"/>
        </w:rPr>
        <w:t>Provided</w:t>
      </w:r>
      <w:r w:rsidRPr="00150FEE">
        <w:rPr>
          <w:color w:val="auto"/>
        </w:rPr>
        <w:t>, That nothing in this subsection shall be construed to include any person designated by the commissioner as a law-enforcement officer as that term is defined by the provisions of §30-29-1 of this code</w:t>
      </w:r>
      <w:r w:rsidR="00320BB6">
        <w:rPr>
          <w:color w:val="auto"/>
        </w:rPr>
        <w:t>.</w:t>
      </w:r>
    </w:p>
    <w:p w14:paraId="28A616B0" w14:textId="56A46793" w:rsidR="00DC2A5F" w:rsidRPr="00150FEE" w:rsidRDefault="0026038A" w:rsidP="00026CAE">
      <w:pPr>
        <w:pStyle w:val="SectionBody"/>
        <w:rPr>
          <w:color w:val="auto"/>
        </w:rPr>
      </w:pPr>
      <w:r w:rsidRPr="00150FEE">
        <w:rPr>
          <w:color w:val="auto"/>
        </w:rPr>
        <w:t xml:space="preserve">(f) The unit is not subject to the provisions of §6-9A-1 </w:t>
      </w:r>
      <w:r w:rsidRPr="00150FEE">
        <w:rPr>
          <w:i/>
          <w:iCs/>
          <w:color w:val="auto"/>
          <w:bdr w:val="none" w:sz="0" w:space="0" w:color="auto" w:frame="1"/>
        </w:rPr>
        <w:t>et seq.</w:t>
      </w:r>
      <w:r w:rsidRPr="00150FEE">
        <w:rPr>
          <w:color w:val="auto"/>
        </w:rPr>
        <w:t xml:space="preserve"> of this code and the investigations conducted by the unit and the materials placed in the files of the unit as a result of any such investigation are exempt from public disclosure under the provisions of §29B-1-1 </w:t>
      </w:r>
      <w:r w:rsidRPr="00150FEE">
        <w:rPr>
          <w:i/>
          <w:iCs/>
          <w:color w:val="auto"/>
          <w:bdr w:val="none" w:sz="0" w:space="0" w:color="auto" w:frame="1"/>
        </w:rPr>
        <w:t>et seq.</w:t>
      </w:r>
      <w:r w:rsidRPr="00150FEE">
        <w:rPr>
          <w:color w:val="auto"/>
        </w:rPr>
        <w:t xml:space="preserve"> of this code.</w:t>
      </w:r>
    </w:p>
    <w:p w14:paraId="13CC7486" w14:textId="09993607" w:rsidR="00DC2A5F" w:rsidRPr="00150FEE" w:rsidRDefault="00DC2A5F" w:rsidP="00026CAE">
      <w:pPr>
        <w:pStyle w:val="SectionHeading"/>
        <w:rPr>
          <w:rFonts w:ascii="&amp;quot" w:eastAsia="Times New Roman" w:hAnsi="&amp;quot" w:cs="Times New Roman"/>
          <w:bCs/>
          <w:color w:val="auto"/>
          <w:sz w:val="27"/>
          <w:szCs w:val="27"/>
        </w:rPr>
      </w:pPr>
      <w:r w:rsidRPr="00150FEE">
        <w:rPr>
          <w:color w:val="auto"/>
        </w:rPr>
        <w:t xml:space="preserve">§33-41-8a.  Fingerprinting and background check for applicants for employment with fraud </w:t>
      </w:r>
      <w:r w:rsidRPr="00150FEE">
        <w:rPr>
          <w:color w:val="auto"/>
        </w:rPr>
        <w:lastRenderedPageBreak/>
        <w:t xml:space="preserve">unit. </w:t>
      </w:r>
    </w:p>
    <w:p w14:paraId="49FBEB81" w14:textId="4358BBE9" w:rsidR="00DC2A5F" w:rsidRPr="00150FEE" w:rsidRDefault="00DC2A5F" w:rsidP="00D0607F">
      <w:pPr>
        <w:jc w:val="both"/>
        <w:textAlignment w:val="baseline"/>
        <w:rPr>
          <w:rFonts w:eastAsia="Times New Roman" w:cs="Arial"/>
          <w:color w:val="auto"/>
        </w:rPr>
        <w:sectPr w:rsidR="00DC2A5F" w:rsidRPr="00150FEE" w:rsidSect="00D228D5">
          <w:headerReference w:type="even" r:id="rId13"/>
          <w:headerReference w:type="default" r:id="rId14"/>
          <w:footerReference w:type="even" r:id="rId15"/>
          <w:headerReference w:type="first" r:id="rId16"/>
          <w:footerReference w:type="first" r:id="rId17"/>
          <w:type w:val="continuous"/>
          <w:pgSz w:w="12240" w:h="15840" w:code="1"/>
          <w:pgMar w:top="1440" w:right="1440" w:bottom="1440" w:left="1440" w:header="720" w:footer="720" w:gutter="0"/>
          <w:lnNumType w:countBy="1" w:restart="newSection"/>
          <w:cols w:space="720"/>
          <w:docGrid w:linePitch="360"/>
        </w:sectPr>
      </w:pPr>
    </w:p>
    <w:p w14:paraId="46E7AD46" w14:textId="239CA1EF" w:rsidR="00D0607F" w:rsidRPr="00150FEE" w:rsidRDefault="00D0607F" w:rsidP="00026CAE">
      <w:pPr>
        <w:ind w:firstLine="720"/>
        <w:jc w:val="both"/>
        <w:textAlignment w:val="baseline"/>
        <w:rPr>
          <w:rFonts w:eastAsia="Times New Roman" w:cs="Arial"/>
          <w:color w:val="auto"/>
        </w:rPr>
      </w:pPr>
      <w:r w:rsidRPr="00150FEE">
        <w:rPr>
          <w:rFonts w:eastAsia="Times New Roman" w:cs="Arial"/>
          <w:color w:val="auto"/>
        </w:rPr>
        <w:t xml:space="preserve">(a) The </w:t>
      </w:r>
      <w:r w:rsidR="00036B6D" w:rsidRPr="00150FEE">
        <w:rPr>
          <w:rFonts w:eastAsia="Times New Roman" w:cs="Arial"/>
          <w:color w:val="auto"/>
        </w:rPr>
        <w:t>c</w:t>
      </w:r>
      <w:r w:rsidRPr="00150FEE">
        <w:rPr>
          <w:rFonts w:eastAsia="Times New Roman" w:cs="Arial"/>
          <w:color w:val="auto"/>
        </w:rPr>
        <w:t xml:space="preserve">ommissioner shall require any applicant for employment with the fraud unit to be fingerprinted. The </w:t>
      </w:r>
      <w:r w:rsidR="00036B6D" w:rsidRPr="00150FEE">
        <w:rPr>
          <w:rFonts w:eastAsia="Times New Roman" w:cs="Arial"/>
          <w:color w:val="auto"/>
        </w:rPr>
        <w:t>c</w:t>
      </w:r>
      <w:r w:rsidRPr="00150FEE">
        <w:rPr>
          <w:rFonts w:eastAsia="Times New Roman" w:cs="Arial"/>
          <w:color w:val="auto"/>
        </w:rPr>
        <w:t xml:space="preserve">ommissioner is authorized to conduct a criminal records check through the Criminal Identification Bureau of the West Virginia State Police and a national criminal history check through the Federal Bureau of Investigation. The results of any criminal records or criminal history check shall be sent to the </w:t>
      </w:r>
      <w:r w:rsidR="00036B6D" w:rsidRPr="00150FEE">
        <w:rPr>
          <w:rFonts w:eastAsia="Times New Roman" w:cs="Arial"/>
          <w:color w:val="auto"/>
        </w:rPr>
        <w:t>c</w:t>
      </w:r>
      <w:r w:rsidRPr="00150FEE">
        <w:rPr>
          <w:rFonts w:eastAsia="Times New Roman" w:cs="Arial"/>
          <w:color w:val="auto"/>
        </w:rPr>
        <w:t xml:space="preserve">ommissioner. The West Virginia State Police may exchange this fingerprint data with the Federal Bureau of Investigation. </w:t>
      </w:r>
    </w:p>
    <w:p w14:paraId="40EF2854" w14:textId="6CE7698F" w:rsidR="00D0607F" w:rsidRPr="00150FEE" w:rsidRDefault="00D0607F" w:rsidP="00026CAE">
      <w:pPr>
        <w:ind w:firstLine="720"/>
        <w:jc w:val="both"/>
        <w:textAlignment w:val="baseline"/>
        <w:rPr>
          <w:rFonts w:eastAsia="Times New Roman" w:cs="Arial"/>
          <w:color w:val="auto"/>
        </w:rPr>
      </w:pPr>
      <w:r w:rsidRPr="00150FEE">
        <w:rPr>
          <w:rFonts w:eastAsia="Times New Roman" w:cs="Arial"/>
          <w:color w:val="auto"/>
        </w:rPr>
        <w:t xml:space="preserve">(b) The </w:t>
      </w:r>
      <w:r w:rsidRPr="00150FEE">
        <w:rPr>
          <w:rFonts w:eastAsia="Times New Roman" w:cs="Arial"/>
          <w:strike/>
          <w:color w:val="auto"/>
        </w:rPr>
        <w:t>Director</w:t>
      </w:r>
      <w:r w:rsidRPr="00150FEE">
        <w:rPr>
          <w:rFonts w:eastAsia="Times New Roman" w:cs="Arial"/>
          <w:color w:val="auto"/>
        </w:rPr>
        <w:t xml:space="preserve"> </w:t>
      </w:r>
      <w:r w:rsidRPr="00150FEE">
        <w:rPr>
          <w:rFonts w:eastAsia="Times New Roman" w:cs="Arial"/>
          <w:color w:val="auto"/>
          <w:u w:val="single"/>
        </w:rPr>
        <w:t>Inspector General</w:t>
      </w:r>
      <w:r w:rsidRPr="00150FEE">
        <w:rPr>
          <w:rFonts w:eastAsia="Times New Roman" w:cs="Arial"/>
          <w:color w:val="auto"/>
        </w:rPr>
        <w:t xml:space="preserve"> shall not disclose information obtained pursuant to subsection (a) of this section except for purposes directly related to the employment of the applicant.</w:t>
      </w:r>
    </w:p>
    <w:p w14:paraId="404E03A4" w14:textId="2C413359" w:rsidR="00D0607F" w:rsidRPr="00150FEE" w:rsidRDefault="00D0607F" w:rsidP="0026038A">
      <w:pPr>
        <w:jc w:val="both"/>
        <w:textAlignment w:val="baseline"/>
        <w:rPr>
          <w:rFonts w:eastAsia="Times New Roman" w:cs="Arial"/>
          <w:color w:val="auto"/>
        </w:rPr>
        <w:sectPr w:rsidR="00D0607F" w:rsidRPr="00150FEE" w:rsidSect="00285FF5">
          <w:type w:val="continuous"/>
          <w:pgSz w:w="12240" w:h="15840" w:code="1"/>
          <w:pgMar w:top="1440" w:right="1440" w:bottom="1440" w:left="1440" w:header="720" w:footer="720" w:gutter="0"/>
          <w:lnNumType w:countBy="1" w:restart="newSection"/>
          <w:cols w:space="720"/>
          <w:titlePg/>
          <w:docGrid w:linePitch="360"/>
        </w:sectPr>
      </w:pPr>
    </w:p>
    <w:p w14:paraId="74DEB84E" w14:textId="77777777" w:rsidR="00610E8D" w:rsidRPr="00150FEE" w:rsidRDefault="00610E8D" w:rsidP="00610E8D">
      <w:pPr>
        <w:suppressLineNumbers/>
        <w:jc w:val="both"/>
        <w:textAlignment w:val="baseline"/>
        <w:rPr>
          <w:rFonts w:eastAsia="Times New Roman" w:cs="Arial"/>
          <w:color w:val="auto"/>
        </w:rPr>
      </w:pPr>
    </w:p>
    <w:sectPr w:rsidR="00610E8D" w:rsidRPr="00150FEE" w:rsidSect="002F5BDA">
      <w:type w:val="continuous"/>
      <w:pgSz w:w="12240" w:h="15840" w:code="1"/>
      <w:pgMar w:top="1440" w:right="1440" w:bottom="1440" w:left="1440" w:header="720" w:footer="72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B5D97A" w14:textId="77777777" w:rsidR="003F6B43" w:rsidRPr="00B844FE" w:rsidRDefault="003F6B43" w:rsidP="00B844FE">
      <w:r>
        <w:separator/>
      </w:r>
    </w:p>
  </w:endnote>
  <w:endnote w:type="continuationSeparator" w:id="0">
    <w:p w14:paraId="66421C5B" w14:textId="77777777" w:rsidR="003F6B43" w:rsidRPr="00B844FE" w:rsidRDefault="003F6B43" w:rsidP="00B844FE">
      <w:r>
        <w:continuationSeparator/>
      </w:r>
    </w:p>
  </w:endnote>
  <w:endnote w:type="continuationNotice" w:id="1">
    <w:p w14:paraId="60EC78A7" w14:textId="77777777" w:rsidR="003F6B43" w:rsidRDefault="003F6B4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02F334" w14:textId="77777777" w:rsidR="00EE35A7" w:rsidRDefault="00EE35A7" w:rsidP="004A6FAE">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FDA77BB" w14:textId="77777777" w:rsidR="00EE35A7" w:rsidRPr="0098398F" w:rsidRDefault="00EE35A7" w:rsidP="009839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38E0CB" w14:textId="13EB4DAA" w:rsidR="00EE35A7" w:rsidRDefault="00EE35A7" w:rsidP="004A6FAE">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7731F4CD" w14:textId="77777777" w:rsidR="00EE35A7" w:rsidRPr="0098398F" w:rsidRDefault="00EE35A7" w:rsidP="009839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0E0D43" w14:textId="77777777" w:rsidR="00EE35A7" w:rsidRPr="00EC7B31" w:rsidRDefault="00EE35A7" w:rsidP="00224BB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C18694" w14:textId="77777777" w:rsidR="00EE35A7" w:rsidRPr="00EC7B31" w:rsidRDefault="00EE35A7" w:rsidP="00224B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D46CC8" w14:textId="77777777" w:rsidR="003F6B43" w:rsidRPr="00B844FE" w:rsidRDefault="003F6B43" w:rsidP="00B844FE">
      <w:r>
        <w:separator/>
      </w:r>
    </w:p>
  </w:footnote>
  <w:footnote w:type="continuationSeparator" w:id="0">
    <w:p w14:paraId="231A49EF" w14:textId="77777777" w:rsidR="003F6B43" w:rsidRPr="00B844FE" w:rsidRDefault="003F6B43" w:rsidP="00B844FE">
      <w:r>
        <w:continuationSeparator/>
      </w:r>
    </w:p>
  </w:footnote>
  <w:footnote w:type="continuationNotice" w:id="1">
    <w:p w14:paraId="21CC7320" w14:textId="77777777" w:rsidR="003F6B43" w:rsidRDefault="003F6B4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D0C5FA" w14:textId="132B1E92" w:rsidR="00EE35A7" w:rsidRPr="0098398F" w:rsidRDefault="00EE35A7" w:rsidP="0098398F">
    <w:pPr>
      <w:pStyle w:val="Header"/>
    </w:pPr>
    <w:r>
      <w:t>CS for SB 27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60D489" w14:textId="04EB198C" w:rsidR="00365438" w:rsidRDefault="0076128D">
    <w:pPr>
      <w:pStyle w:val="Header"/>
    </w:pPr>
    <w:bookmarkStart w:id="1" w:name="_Hlk64989169"/>
    <w:bookmarkStart w:id="2" w:name="_Hlk64989170"/>
    <w:r>
      <w:t>Intr SB</w:t>
    </w:r>
    <w:r w:rsidR="004E3D09">
      <w:t xml:space="preserve"> 463</w:t>
    </w:r>
    <w:r>
      <w:tab/>
    </w:r>
    <w:r>
      <w:tab/>
    </w:r>
    <w:bookmarkEnd w:id="1"/>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20EFC2" w14:textId="1C9250E6" w:rsidR="00365438" w:rsidRDefault="0076128D">
    <w:pPr>
      <w:pStyle w:val="Header"/>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F3A79F" w14:textId="60B0D84A" w:rsidR="00EE35A7" w:rsidRPr="00EC7B31" w:rsidRDefault="00EE35A7" w:rsidP="00224BB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FC3EFC" w14:textId="65B39C0A" w:rsidR="0076128D" w:rsidRPr="0076128D" w:rsidRDefault="0076128D" w:rsidP="0076128D">
    <w:pPr>
      <w:pStyle w:val="Header"/>
    </w:pPr>
    <w:r w:rsidRPr="0076128D">
      <w:t>Intr SB</w:t>
    </w:r>
    <w:r w:rsidR="00320BB6">
      <w:t xml:space="preserve"> 463</w:t>
    </w:r>
    <w:r w:rsidRPr="0076128D">
      <w:tab/>
    </w:r>
    <w:r w:rsidRPr="0076128D">
      <w:tab/>
    </w:r>
  </w:p>
  <w:p w14:paraId="40222212" w14:textId="77777777" w:rsidR="00EE35A7" w:rsidRPr="00EC7B31" w:rsidRDefault="00EE35A7" w:rsidP="00224BB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6D3086" w14:textId="77777777" w:rsidR="00EE35A7" w:rsidRPr="00EC7B31" w:rsidRDefault="00EE35A7" w:rsidP="00224B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0642F6"/>
    <w:multiLevelType w:val="hybridMultilevel"/>
    <w:tmpl w:val="3AEE1446"/>
    <w:lvl w:ilvl="0" w:tplc="8F82E20A">
      <w:start w:val="1"/>
      <w:numFmt w:val="lowerLetter"/>
      <w:lvlText w:val="(%1)"/>
      <w:lvlJc w:val="left"/>
      <w:pPr>
        <w:ind w:left="1140" w:hanging="4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527B0740"/>
    <w:multiLevelType w:val="hybridMultilevel"/>
    <w:tmpl w:val="9BCC5AAC"/>
    <w:lvl w:ilvl="0" w:tplc="2B76D374">
      <w:start w:val="1"/>
      <w:numFmt w:val="lowerLetter"/>
      <w:lvlText w:val="(%1)"/>
      <w:lvlJc w:val="left"/>
      <w:pPr>
        <w:ind w:left="1080" w:hanging="360"/>
      </w:pPr>
      <w:rPr>
        <w:rFonts w:hint="default"/>
        <w:color w:val="1A1A1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2"/>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457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sTQ1MTExNDM1tTBR0lEKTi0uzszPAykwrAUA0nXXMiwAAAA="/>
  </w:docVars>
  <w:rsids>
    <w:rsidRoot w:val="0081249D"/>
    <w:rsid w:val="00002112"/>
    <w:rsid w:val="0000526A"/>
    <w:rsid w:val="00026CAE"/>
    <w:rsid w:val="000348B3"/>
    <w:rsid w:val="00036B6D"/>
    <w:rsid w:val="000419A4"/>
    <w:rsid w:val="00044062"/>
    <w:rsid w:val="00052D27"/>
    <w:rsid w:val="00054501"/>
    <w:rsid w:val="0005479D"/>
    <w:rsid w:val="00057429"/>
    <w:rsid w:val="000620F9"/>
    <w:rsid w:val="00063000"/>
    <w:rsid w:val="0007144A"/>
    <w:rsid w:val="00074874"/>
    <w:rsid w:val="00076020"/>
    <w:rsid w:val="00077226"/>
    <w:rsid w:val="00077408"/>
    <w:rsid w:val="00081DC7"/>
    <w:rsid w:val="00081FA4"/>
    <w:rsid w:val="00082E8B"/>
    <w:rsid w:val="00085D22"/>
    <w:rsid w:val="00086883"/>
    <w:rsid w:val="00090D36"/>
    <w:rsid w:val="000A276B"/>
    <w:rsid w:val="000A2AE4"/>
    <w:rsid w:val="000A6F14"/>
    <w:rsid w:val="000B3ED9"/>
    <w:rsid w:val="000B7F17"/>
    <w:rsid w:val="000C2CCF"/>
    <w:rsid w:val="000C4A20"/>
    <w:rsid w:val="000C5C77"/>
    <w:rsid w:val="000C7311"/>
    <w:rsid w:val="000D306A"/>
    <w:rsid w:val="000E639F"/>
    <w:rsid w:val="000E7446"/>
    <w:rsid w:val="000E7EBC"/>
    <w:rsid w:val="000F126D"/>
    <w:rsid w:val="000F6D4D"/>
    <w:rsid w:val="0010070F"/>
    <w:rsid w:val="00101472"/>
    <w:rsid w:val="00104971"/>
    <w:rsid w:val="00104AE3"/>
    <w:rsid w:val="00115701"/>
    <w:rsid w:val="00117B23"/>
    <w:rsid w:val="00120280"/>
    <w:rsid w:val="00121C72"/>
    <w:rsid w:val="001304C1"/>
    <w:rsid w:val="001329E4"/>
    <w:rsid w:val="0014063B"/>
    <w:rsid w:val="001419A1"/>
    <w:rsid w:val="001466B6"/>
    <w:rsid w:val="001476BD"/>
    <w:rsid w:val="001504DA"/>
    <w:rsid w:val="00150A87"/>
    <w:rsid w:val="00150FEE"/>
    <w:rsid w:val="0015112E"/>
    <w:rsid w:val="0015168D"/>
    <w:rsid w:val="001552E7"/>
    <w:rsid w:val="001566B4"/>
    <w:rsid w:val="00175B38"/>
    <w:rsid w:val="0018464B"/>
    <w:rsid w:val="001859E1"/>
    <w:rsid w:val="00185C93"/>
    <w:rsid w:val="001868D7"/>
    <w:rsid w:val="001922E4"/>
    <w:rsid w:val="001A2C90"/>
    <w:rsid w:val="001A6748"/>
    <w:rsid w:val="001B4B78"/>
    <w:rsid w:val="001B506B"/>
    <w:rsid w:val="001B7C3C"/>
    <w:rsid w:val="001C2419"/>
    <w:rsid w:val="001C279E"/>
    <w:rsid w:val="001D459E"/>
    <w:rsid w:val="001F0A9D"/>
    <w:rsid w:val="001F30DE"/>
    <w:rsid w:val="001F4E63"/>
    <w:rsid w:val="001F6390"/>
    <w:rsid w:val="001F6EAC"/>
    <w:rsid w:val="002053B4"/>
    <w:rsid w:val="00222FF0"/>
    <w:rsid w:val="00224BB7"/>
    <w:rsid w:val="00231170"/>
    <w:rsid w:val="00231F0C"/>
    <w:rsid w:val="002374E2"/>
    <w:rsid w:val="002413EF"/>
    <w:rsid w:val="002460F9"/>
    <w:rsid w:val="002541B3"/>
    <w:rsid w:val="0026038A"/>
    <w:rsid w:val="0026147A"/>
    <w:rsid w:val="002628B0"/>
    <w:rsid w:val="0026453A"/>
    <w:rsid w:val="00265996"/>
    <w:rsid w:val="0026620F"/>
    <w:rsid w:val="0027011C"/>
    <w:rsid w:val="00272BEF"/>
    <w:rsid w:val="00274200"/>
    <w:rsid w:val="00274A7D"/>
    <w:rsid w:val="00275740"/>
    <w:rsid w:val="00285FF5"/>
    <w:rsid w:val="002925EE"/>
    <w:rsid w:val="00295B78"/>
    <w:rsid w:val="002960A2"/>
    <w:rsid w:val="002A0269"/>
    <w:rsid w:val="002A07C9"/>
    <w:rsid w:val="002A188E"/>
    <w:rsid w:val="002A2FDE"/>
    <w:rsid w:val="002A4076"/>
    <w:rsid w:val="002B7969"/>
    <w:rsid w:val="002C2156"/>
    <w:rsid w:val="002C3895"/>
    <w:rsid w:val="002C39BD"/>
    <w:rsid w:val="002C6492"/>
    <w:rsid w:val="002C7C4A"/>
    <w:rsid w:val="002D400A"/>
    <w:rsid w:val="002D416C"/>
    <w:rsid w:val="002E01E4"/>
    <w:rsid w:val="002E158B"/>
    <w:rsid w:val="002E4611"/>
    <w:rsid w:val="002E464B"/>
    <w:rsid w:val="002E5A39"/>
    <w:rsid w:val="002F4EB6"/>
    <w:rsid w:val="002F54DF"/>
    <w:rsid w:val="00301F44"/>
    <w:rsid w:val="00303684"/>
    <w:rsid w:val="0030506A"/>
    <w:rsid w:val="0030528E"/>
    <w:rsid w:val="00307BA6"/>
    <w:rsid w:val="00312402"/>
    <w:rsid w:val="003143F5"/>
    <w:rsid w:val="0031457F"/>
    <w:rsid w:val="00314854"/>
    <w:rsid w:val="00316C57"/>
    <w:rsid w:val="00320BB6"/>
    <w:rsid w:val="00322CB3"/>
    <w:rsid w:val="00322D51"/>
    <w:rsid w:val="00330D24"/>
    <w:rsid w:val="00331146"/>
    <w:rsid w:val="00345FC9"/>
    <w:rsid w:val="00363394"/>
    <w:rsid w:val="00365438"/>
    <w:rsid w:val="0036586E"/>
    <w:rsid w:val="00365920"/>
    <w:rsid w:val="00366CB0"/>
    <w:rsid w:val="003724E4"/>
    <w:rsid w:val="00374DCC"/>
    <w:rsid w:val="00387377"/>
    <w:rsid w:val="003924AB"/>
    <w:rsid w:val="00396DE2"/>
    <w:rsid w:val="00397BD5"/>
    <w:rsid w:val="003B10A3"/>
    <w:rsid w:val="003B21CB"/>
    <w:rsid w:val="003B239B"/>
    <w:rsid w:val="003C0FCF"/>
    <w:rsid w:val="003C51CD"/>
    <w:rsid w:val="003D0FF2"/>
    <w:rsid w:val="003D27B9"/>
    <w:rsid w:val="003D3C7C"/>
    <w:rsid w:val="003F12D4"/>
    <w:rsid w:val="003F2B55"/>
    <w:rsid w:val="003F5E6C"/>
    <w:rsid w:val="003F6B43"/>
    <w:rsid w:val="003F7F0E"/>
    <w:rsid w:val="0040280D"/>
    <w:rsid w:val="00404081"/>
    <w:rsid w:val="00405FD4"/>
    <w:rsid w:val="004123C2"/>
    <w:rsid w:val="004247A2"/>
    <w:rsid w:val="00424BAB"/>
    <w:rsid w:val="004340D0"/>
    <w:rsid w:val="0043557E"/>
    <w:rsid w:val="00436420"/>
    <w:rsid w:val="004369BE"/>
    <w:rsid w:val="00442B9B"/>
    <w:rsid w:val="0044574E"/>
    <w:rsid w:val="004523C8"/>
    <w:rsid w:val="00452D0C"/>
    <w:rsid w:val="0045737F"/>
    <w:rsid w:val="00470A7A"/>
    <w:rsid w:val="004712D8"/>
    <w:rsid w:val="004717EB"/>
    <w:rsid w:val="00476E44"/>
    <w:rsid w:val="00483C56"/>
    <w:rsid w:val="00484EE9"/>
    <w:rsid w:val="00487AC4"/>
    <w:rsid w:val="004935F6"/>
    <w:rsid w:val="00494129"/>
    <w:rsid w:val="004959D9"/>
    <w:rsid w:val="004A1289"/>
    <w:rsid w:val="004A1B60"/>
    <w:rsid w:val="004A4247"/>
    <w:rsid w:val="004A6FAE"/>
    <w:rsid w:val="004B2795"/>
    <w:rsid w:val="004C13DD"/>
    <w:rsid w:val="004D2982"/>
    <w:rsid w:val="004E253A"/>
    <w:rsid w:val="004E33A2"/>
    <w:rsid w:val="004E3441"/>
    <w:rsid w:val="004E3D09"/>
    <w:rsid w:val="004E74F4"/>
    <w:rsid w:val="004F53BF"/>
    <w:rsid w:val="004F72DC"/>
    <w:rsid w:val="005050F9"/>
    <w:rsid w:val="0051479E"/>
    <w:rsid w:val="005151E4"/>
    <w:rsid w:val="00521CAD"/>
    <w:rsid w:val="005277AE"/>
    <w:rsid w:val="00534A21"/>
    <w:rsid w:val="00536079"/>
    <w:rsid w:val="0053655C"/>
    <w:rsid w:val="005406C2"/>
    <w:rsid w:val="00543FCA"/>
    <w:rsid w:val="005453E9"/>
    <w:rsid w:val="00545690"/>
    <w:rsid w:val="00550080"/>
    <w:rsid w:val="00554242"/>
    <w:rsid w:val="005551EB"/>
    <w:rsid w:val="00560D4E"/>
    <w:rsid w:val="00561FF8"/>
    <w:rsid w:val="00564913"/>
    <w:rsid w:val="005649A2"/>
    <w:rsid w:val="0056726B"/>
    <w:rsid w:val="00571DC3"/>
    <w:rsid w:val="00574B77"/>
    <w:rsid w:val="00575ABB"/>
    <w:rsid w:val="00580F63"/>
    <w:rsid w:val="00582E40"/>
    <w:rsid w:val="005834C5"/>
    <w:rsid w:val="00591049"/>
    <w:rsid w:val="00593AF6"/>
    <w:rsid w:val="005A0DF4"/>
    <w:rsid w:val="005A4635"/>
    <w:rsid w:val="005A4AAB"/>
    <w:rsid w:val="005A5366"/>
    <w:rsid w:val="005A7842"/>
    <w:rsid w:val="005C6D64"/>
    <w:rsid w:val="005C7512"/>
    <w:rsid w:val="005D3261"/>
    <w:rsid w:val="005D786E"/>
    <w:rsid w:val="005E4345"/>
    <w:rsid w:val="005E56D5"/>
    <w:rsid w:val="005E614C"/>
    <w:rsid w:val="005F2C03"/>
    <w:rsid w:val="005F36B2"/>
    <w:rsid w:val="00600838"/>
    <w:rsid w:val="00610E8D"/>
    <w:rsid w:val="006138DA"/>
    <w:rsid w:val="00613D69"/>
    <w:rsid w:val="00615CF2"/>
    <w:rsid w:val="00615EC1"/>
    <w:rsid w:val="00615EE6"/>
    <w:rsid w:val="00623BAA"/>
    <w:rsid w:val="00627B9E"/>
    <w:rsid w:val="006312D9"/>
    <w:rsid w:val="00631DDE"/>
    <w:rsid w:val="006368DE"/>
    <w:rsid w:val="00636D75"/>
    <w:rsid w:val="00637E73"/>
    <w:rsid w:val="0064598C"/>
    <w:rsid w:val="006560F2"/>
    <w:rsid w:val="006565E8"/>
    <w:rsid w:val="00661660"/>
    <w:rsid w:val="00665013"/>
    <w:rsid w:val="00671CC5"/>
    <w:rsid w:val="00674D68"/>
    <w:rsid w:val="00676A48"/>
    <w:rsid w:val="006771E5"/>
    <w:rsid w:val="00684273"/>
    <w:rsid w:val="006865E9"/>
    <w:rsid w:val="00691F3E"/>
    <w:rsid w:val="00694BFB"/>
    <w:rsid w:val="00696A3B"/>
    <w:rsid w:val="006A0848"/>
    <w:rsid w:val="006A106B"/>
    <w:rsid w:val="006A1F84"/>
    <w:rsid w:val="006A4CA5"/>
    <w:rsid w:val="006B48CB"/>
    <w:rsid w:val="006B56EC"/>
    <w:rsid w:val="006C351F"/>
    <w:rsid w:val="006C50DF"/>
    <w:rsid w:val="006C523D"/>
    <w:rsid w:val="006D0AC4"/>
    <w:rsid w:val="006D16C4"/>
    <w:rsid w:val="006D2C64"/>
    <w:rsid w:val="006D4036"/>
    <w:rsid w:val="006D4097"/>
    <w:rsid w:val="006D6655"/>
    <w:rsid w:val="006E0F93"/>
    <w:rsid w:val="006E13A6"/>
    <w:rsid w:val="006E2642"/>
    <w:rsid w:val="006E3554"/>
    <w:rsid w:val="006E36D8"/>
    <w:rsid w:val="00702CF6"/>
    <w:rsid w:val="00706154"/>
    <w:rsid w:val="007227B3"/>
    <w:rsid w:val="00723088"/>
    <w:rsid w:val="00726906"/>
    <w:rsid w:val="0073086B"/>
    <w:rsid w:val="00732E1E"/>
    <w:rsid w:val="0073481C"/>
    <w:rsid w:val="007502B8"/>
    <w:rsid w:val="007507B0"/>
    <w:rsid w:val="0075135D"/>
    <w:rsid w:val="00753763"/>
    <w:rsid w:val="00760F24"/>
    <w:rsid w:val="0076128D"/>
    <w:rsid w:val="0076558F"/>
    <w:rsid w:val="0076590E"/>
    <w:rsid w:val="00767413"/>
    <w:rsid w:val="00770C79"/>
    <w:rsid w:val="00773F36"/>
    <w:rsid w:val="00775A2E"/>
    <w:rsid w:val="007777BD"/>
    <w:rsid w:val="00781B06"/>
    <w:rsid w:val="0078789E"/>
    <w:rsid w:val="00791464"/>
    <w:rsid w:val="00791B81"/>
    <w:rsid w:val="0079337A"/>
    <w:rsid w:val="00793C4F"/>
    <w:rsid w:val="007A2E2D"/>
    <w:rsid w:val="007A74CF"/>
    <w:rsid w:val="007B0E22"/>
    <w:rsid w:val="007B34D3"/>
    <w:rsid w:val="007B6CBC"/>
    <w:rsid w:val="007C3459"/>
    <w:rsid w:val="007C381A"/>
    <w:rsid w:val="007C602A"/>
    <w:rsid w:val="007D7738"/>
    <w:rsid w:val="007E02CF"/>
    <w:rsid w:val="007E16B7"/>
    <w:rsid w:val="007E18CF"/>
    <w:rsid w:val="007E41B8"/>
    <w:rsid w:val="007E4EEA"/>
    <w:rsid w:val="007E6387"/>
    <w:rsid w:val="007E7F69"/>
    <w:rsid w:val="007F0F4E"/>
    <w:rsid w:val="007F1CF5"/>
    <w:rsid w:val="007F2556"/>
    <w:rsid w:val="007F509F"/>
    <w:rsid w:val="007F7759"/>
    <w:rsid w:val="00800C55"/>
    <w:rsid w:val="00803115"/>
    <w:rsid w:val="0080717E"/>
    <w:rsid w:val="00811490"/>
    <w:rsid w:val="0081249D"/>
    <w:rsid w:val="00821656"/>
    <w:rsid w:val="00823F5F"/>
    <w:rsid w:val="00824E4D"/>
    <w:rsid w:val="00832F61"/>
    <w:rsid w:val="00834EDE"/>
    <w:rsid w:val="00837481"/>
    <w:rsid w:val="00837C0E"/>
    <w:rsid w:val="008418BD"/>
    <w:rsid w:val="00841E30"/>
    <w:rsid w:val="00845482"/>
    <w:rsid w:val="00845FB8"/>
    <w:rsid w:val="008503FE"/>
    <w:rsid w:val="00850E52"/>
    <w:rsid w:val="00856B36"/>
    <w:rsid w:val="00861AE9"/>
    <w:rsid w:val="00865E87"/>
    <w:rsid w:val="00867E51"/>
    <w:rsid w:val="00872958"/>
    <w:rsid w:val="008736AA"/>
    <w:rsid w:val="00874675"/>
    <w:rsid w:val="00876226"/>
    <w:rsid w:val="00876D78"/>
    <w:rsid w:val="008859F6"/>
    <w:rsid w:val="008909C0"/>
    <w:rsid w:val="00891CDF"/>
    <w:rsid w:val="00892DCC"/>
    <w:rsid w:val="008A02A2"/>
    <w:rsid w:val="008A164D"/>
    <w:rsid w:val="008A5341"/>
    <w:rsid w:val="008A67AC"/>
    <w:rsid w:val="008B6655"/>
    <w:rsid w:val="008B66AF"/>
    <w:rsid w:val="008B6A37"/>
    <w:rsid w:val="008C446A"/>
    <w:rsid w:val="008D26C8"/>
    <w:rsid w:val="008D275D"/>
    <w:rsid w:val="008D5168"/>
    <w:rsid w:val="008D5264"/>
    <w:rsid w:val="008E2877"/>
    <w:rsid w:val="008E488A"/>
    <w:rsid w:val="008E5762"/>
    <w:rsid w:val="008F0AA3"/>
    <w:rsid w:val="008F4A68"/>
    <w:rsid w:val="00903268"/>
    <w:rsid w:val="0090436F"/>
    <w:rsid w:val="00913012"/>
    <w:rsid w:val="009174BF"/>
    <w:rsid w:val="00923EB1"/>
    <w:rsid w:val="0092664D"/>
    <w:rsid w:val="00926EFE"/>
    <w:rsid w:val="00927140"/>
    <w:rsid w:val="00931FA0"/>
    <w:rsid w:val="00933E62"/>
    <w:rsid w:val="00935D74"/>
    <w:rsid w:val="00940496"/>
    <w:rsid w:val="00941874"/>
    <w:rsid w:val="009431A0"/>
    <w:rsid w:val="009453EA"/>
    <w:rsid w:val="00945E4F"/>
    <w:rsid w:val="009515E9"/>
    <w:rsid w:val="0095769D"/>
    <w:rsid w:val="009607C5"/>
    <w:rsid w:val="00973AEE"/>
    <w:rsid w:val="00975667"/>
    <w:rsid w:val="00976A56"/>
    <w:rsid w:val="00980327"/>
    <w:rsid w:val="00982078"/>
    <w:rsid w:val="00982723"/>
    <w:rsid w:val="00982B17"/>
    <w:rsid w:val="0098398F"/>
    <w:rsid w:val="00987897"/>
    <w:rsid w:val="00987D9B"/>
    <w:rsid w:val="00991A0D"/>
    <w:rsid w:val="009A103E"/>
    <w:rsid w:val="009A20E9"/>
    <w:rsid w:val="009B0D18"/>
    <w:rsid w:val="009B1771"/>
    <w:rsid w:val="009B62C4"/>
    <w:rsid w:val="009C0A3E"/>
    <w:rsid w:val="009C304A"/>
    <w:rsid w:val="009C6642"/>
    <w:rsid w:val="009C797C"/>
    <w:rsid w:val="009D1FB0"/>
    <w:rsid w:val="009D30B0"/>
    <w:rsid w:val="009D6B93"/>
    <w:rsid w:val="009E03B3"/>
    <w:rsid w:val="009E48EA"/>
    <w:rsid w:val="009F1067"/>
    <w:rsid w:val="009F12AC"/>
    <w:rsid w:val="009F2107"/>
    <w:rsid w:val="009F224C"/>
    <w:rsid w:val="009F32CD"/>
    <w:rsid w:val="009F3307"/>
    <w:rsid w:val="009F55A0"/>
    <w:rsid w:val="00A00930"/>
    <w:rsid w:val="00A02A7E"/>
    <w:rsid w:val="00A04BB1"/>
    <w:rsid w:val="00A06408"/>
    <w:rsid w:val="00A10F85"/>
    <w:rsid w:val="00A1102E"/>
    <w:rsid w:val="00A12E4A"/>
    <w:rsid w:val="00A214D4"/>
    <w:rsid w:val="00A2264C"/>
    <w:rsid w:val="00A2441E"/>
    <w:rsid w:val="00A26EBB"/>
    <w:rsid w:val="00A27D27"/>
    <w:rsid w:val="00A31880"/>
    <w:rsid w:val="00A31E01"/>
    <w:rsid w:val="00A321F5"/>
    <w:rsid w:val="00A35075"/>
    <w:rsid w:val="00A35B03"/>
    <w:rsid w:val="00A4256A"/>
    <w:rsid w:val="00A43566"/>
    <w:rsid w:val="00A43572"/>
    <w:rsid w:val="00A51EA7"/>
    <w:rsid w:val="00A527AD"/>
    <w:rsid w:val="00A52DC7"/>
    <w:rsid w:val="00A542C4"/>
    <w:rsid w:val="00A55B7C"/>
    <w:rsid w:val="00A5701E"/>
    <w:rsid w:val="00A6206E"/>
    <w:rsid w:val="00A706B2"/>
    <w:rsid w:val="00A718CF"/>
    <w:rsid w:val="00A72E7C"/>
    <w:rsid w:val="00A74260"/>
    <w:rsid w:val="00A75A25"/>
    <w:rsid w:val="00A836EC"/>
    <w:rsid w:val="00A84ABC"/>
    <w:rsid w:val="00AB0C30"/>
    <w:rsid w:val="00AB1925"/>
    <w:rsid w:val="00AB3C37"/>
    <w:rsid w:val="00AB727C"/>
    <w:rsid w:val="00AC3B58"/>
    <w:rsid w:val="00AC6CA6"/>
    <w:rsid w:val="00AC6CE3"/>
    <w:rsid w:val="00AD02E3"/>
    <w:rsid w:val="00AD169E"/>
    <w:rsid w:val="00AD2DE1"/>
    <w:rsid w:val="00AE48A0"/>
    <w:rsid w:val="00AE61BE"/>
    <w:rsid w:val="00AF20ED"/>
    <w:rsid w:val="00B01B79"/>
    <w:rsid w:val="00B03865"/>
    <w:rsid w:val="00B071C0"/>
    <w:rsid w:val="00B16235"/>
    <w:rsid w:val="00B16F25"/>
    <w:rsid w:val="00B203D6"/>
    <w:rsid w:val="00B24422"/>
    <w:rsid w:val="00B26F83"/>
    <w:rsid w:val="00B333FA"/>
    <w:rsid w:val="00B3628A"/>
    <w:rsid w:val="00B414FB"/>
    <w:rsid w:val="00B46644"/>
    <w:rsid w:val="00B47BED"/>
    <w:rsid w:val="00B64069"/>
    <w:rsid w:val="00B71CA0"/>
    <w:rsid w:val="00B76B17"/>
    <w:rsid w:val="00B80A9A"/>
    <w:rsid w:val="00B80C20"/>
    <w:rsid w:val="00B81111"/>
    <w:rsid w:val="00B83F24"/>
    <w:rsid w:val="00B844FE"/>
    <w:rsid w:val="00B90075"/>
    <w:rsid w:val="00B90111"/>
    <w:rsid w:val="00B91E40"/>
    <w:rsid w:val="00B92B6B"/>
    <w:rsid w:val="00B9710C"/>
    <w:rsid w:val="00BA047D"/>
    <w:rsid w:val="00BA50A7"/>
    <w:rsid w:val="00BB055F"/>
    <w:rsid w:val="00BB1ABC"/>
    <w:rsid w:val="00BB2801"/>
    <w:rsid w:val="00BB6374"/>
    <w:rsid w:val="00BC297C"/>
    <w:rsid w:val="00BC562B"/>
    <w:rsid w:val="00BD4282"/>
    <w:rsid w:val="00BE1215"/>
    <w:rsid w:val="00BE2CED"/>
    <w:rsid w:val="00BF7154"/>
    <w:rsid w:val="00C0046A"/>
    <w:rsid w:val="00C26E3E"/>
    <w:rsid w:val="00C277A6"/>
    <w:rsid w:val="00C33014"/>
    <w:rsid w:val="00C33434"/>
    <w:rsid w:val="00C34869"/>
    <w:rsid w:val="00C37868"/>
    <w:rsid w:val="00C42EB6"/>
    <w:rsid w:val="00C45E3A"/>
    <w:rsid w:val="00C505B6"/>
    <w:rsid w:val="00C531C4"/>
    <w:rsid w:val="00C5509A"/>
    <w:rsid w:val="00C565A7"/>
    <w:rsid w:val="00C5718D"/>
    <w:rsid w:val="00C57A5F"/>
    <w:rsid w:val="00C61B83"/>
    <w:rsid w:val="00C66DFD"/>
    <w:rsid w:val="00C7310A"/>
    <w:rsid w:val="00C76CAE"/>
    <w:rsid w:val="00C7766F"/>
    <w:rsid w:val="00C833E1"/>
    <w:rsid w:val="00C837F3"/>
    <w:rsid w:val="00C84E99"/>
    <w:rsid w:val="00C85096"/>
    <w:rsid w:val="00C92F2D"/>
    <w:rsid w:val="00C93CDA"/>
    <w:rsid w:val="00C95919"/>
    <w:rsid w:val="00CB20EF"/>
    <w:rsid w:val="00CC4E8A"/>
    <w:rsid w:val="00CD12CB"/>
    <w:rsid w:val="00CD3455"/>
    <w:rsid w:val="00CD36CF"/>
    <w:rsid w:val="00CD3F81"/>
    <w:rsid w:val="00CD6EA6"/>
    <w:rsid w:val="00CE082E"/>
    <w:rsid w:val="00CE20E6"/>
    <w:rsid w:val="00CE3741"/>
    <w:rsid w:val="00CE6CDE"/>
    <w:rsid w:val="00CF0518"/>
    <w:rsid w:val="00CF1DCA"/>
    <w:rsid w:val="00D021DA"/>
    <w:rsid w:val="00D0607F"/>
    <w:rsid w:val="00D137AA"/>
    <w:rsid w:val="00D218AA"/>
    <w:rsid w:val="00D21D19"/>
    <w:rsid w:val="00D228D5"/>
    <w:rsid w:val="00D22B9C"/>
    <w:rsid w:val="00D273AB"/>
    <w:rsid w:val="00D3123A"/>
    <w:rsid w:val="00D3283A"/>
    <w:rsid w:val="00D3612A"/>
    <w:rsid w:val="00D367E2"/>
    <w:rsid w:val="00D43CBF"/>
    <w:rsid w:val="00D54C92"/>
    <w:rsid w:val="00D579FC"/>
    <w:rsid w:val="00D6058C"/>
    <w:rsid w:val="00D60EF4"/>
    <w:rsid w:val="00D612D0"/>
    <w:rsid w:val="00D638FF"/>
    <w:rsid w:val="00D65D57"/>
    <w:rsid w:val="00D66465"/>
    <w:rsid w:val="00D82B3B"/>
    <w:rsid w:val="00D82F08"/>
    <w:rsid w:val="00D84522"/>
    <w:rsid w:val="00D84729"/>
    <w:rsid w:val="00D9232C"/>
    <w:rsid w:val="00D9521B"/>
    <w:rsid w:val="00D97C71"/>
    <w:rsid w:val="00DA33D8"/>
    <w:rsid w:val="00DA4950"/>
    <w:rsid w:val="00DB0DFB"/>
    <w:rsid w:val="00DB5B92"/>
    <w:rsid w:val="00DB5F53"/>
    <w:rsid w:val="00DB6C7C"/>
    <w:rsid w:val="00DC2A5F"/>
    <w:rsid w:val="00DC41E9"/>
    <w:rsid w:val="00DD0145"/>
    <w:rsid w:val="00DD3E7A"/>
    <w:rsid w:val="00DD5ADE"/>
    <w:rsid w:val="00DD702A"/>
    <w:rsid w:val="00DE116D"/>
    <w:rsid w:val="00DE23F8"/>
    <w:rsid w:val="00DE4BDD"/>
    <w:rsid w:val="00DE526B"/>
    <w:rsid w:val="00DF02DE"/>
    <w:rsid w:val="00DF199D"/>
    <w:rsid w:val="00DF20BE"/>
    <w:rsid w:val="00DF2ABE"/>
    <w:rsid w:val="00DF2D18"/>
    <w:rsid w:val="00DF4120"/>
    <w:rsid w:val="00DF7E01"/>
    <w:rsid w:val="00E01542"/>
    <w:rsid w:val="00E0212C"/>
    <w:rsid w:val="00E118DE"/>
    <w:rsid w:val="00E142FC"/>
    <w:rsid w:val="00E153B8"/>
    <w:rsid w:val="00E247D4"/>
    <w:rsid w:val="00E24884"/>
    <w:rsid w:val="00E258B4"/>
    <w:rsid w:val="00E3514F"/>
    <w:rsid w:val="00E35853"/>
    <w:rsid w:val="00E365F1"/>
    <w:rsid w:val="00E375F8"/>
    <w:rsid w:val="00E40299"/>
    <w:rsid w:val="00E42520"/>
    <w:rsid w:val="00E456E5"/>
    <w:rsid w:val="00E62F48"/>
    <w:rsid w:val="00E63B12"/>
    <w:rsid w:val="00E732F1"/>
    <w:rsid w:val="00E735D1"/>
    <w:rsid w:val="00E7501E"/>
    <w:rsid w:val="00E777A5"/>
    <w:rsid w:val="00E830BF"/>
    <w:rsid w:val="00E831B3"/>
    <w:rsid w:val="00E86C54"/>
    <w:rsid w:val="00E8738B"/>
    <w:rsid w:val="00E969C3"/>
    <w:rsid w:val="00EA02DA"/>
    <w:rsid w:val="00EA08D5"/>
    <w:rsid w:val="00EA1A34"/>
    <w:rsid w:val="00EA3A2B"/>
    <w:rsid w:val="00EB0664"/>
    <w:rsid w:val="00EB203E"/>
    <w:rsid w:val="00EB737F"/>
    <w:rsid w:val="00EC0A02"/>
    <w:rsid w:val="00EC55EA"/>
    <w:rsid w:val="00ED5949"/>
    <w:rsid w:val="00ED724C"/>
    <w:rsid w:val="00ED7DE2"/>
    <w:rsid w:val="00EE0F35"/>
    <w:rsid w:val="00EE35A7"/>
    <w:rsid w:val="00EE4543"/>
    <w:rsid w:val="00EE70CB"/>
    <w:rsid w:val="00EF6030"/>
    <w:rsid w:val="00F03520"/>
    <w:rsid w:val="00F04889"/>
    <w:rsid w:val="00F13091"/>
    <w:rsid w:val="00F153BE"/>
    <w:rsid w:val="00F23775"/>
    <w:rsid w:val="00F24622"/>
    <w:rsid w:val="00F271B2"/>
    <w:rsid w:val="00F3220C"/>
    <w:rsid w:val="00F3778E"/>
    <w:rsid w:val="00F37B8D"/>
    <w:rsid w:val="00F41CA2"/>
    <w:rsid w:val="00F443C0"/>
    <w:rsid w:val="00F4469E"/>
    <w:rsid w:val="00F45676"/>
    <w:rsid w:val="00F45AF3"/>
    <w:rsid w:val="00F56895"/>
    <w:rsid w:val="00F61DAE"/>
    <w:rsid w:val="00F623B2"/>
    <w:rsid w:val="00F62EFB"/>
    <w:rsid w:val="00F65DCC"/>
    <w:rsid w:val="00F67F46"/>
    <w:rsid w:val="00F8604B"/>
    <w:rsid w:val="00F939A4"/>
    <w:rsid w:val="00FA1A51"/>
    <w:rsid w:val="00FA4398"/>
    <w:rsid w:val="00FA5E2D"/>
    <w:rsid w:val="00FA6E8E"/>
    <w:rsid w:val="00FA7B09"/>
    <w:rsid w:val="00FA7D71"/>
    <w:rsid w:val="00FB3BFB"/>
    <w:rsid w:val="00FB47DB"/>
    <w:rsid w:val="00FB6F4E"/>
    <w:rsid w:val="00FC366C"/>
    <w:rsid w:val="00FC65B4"/>
    <w:rsid w:val="00FD1183"/>
    <w:rsid w:val="00FD1A5E"/>
    <w:rsid w:val="00FE067E"/>
    <w:rsid w:val="00FF311F"/>
    <w:rsid w:val="00FF78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0E61C491"/>
  <w15:chartTrackingRefBased/>
  <w15:docId w15:val="{D056F303-23B7-4F02-B437-1274C1C59C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6771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EF6030"/>
    <w:pPr>
      <w:spacing w:line="240" w:lineRule="auto"/>
    </w:pPr>
  </w:style>
  <w:style w:type="paragraph" w:customStyle="1" w:styleId="SectionHeadingOld">
    <w:name w:val="Section Heading Old"/>
    <w:next w:val="SectionBodyOld"/>
    <w:link w:val="SectionHeadingOldChar"/>
    <w:rsid w:val="00EF6030"/>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EF6030"/>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EF6030"/>
    <w:rPr>
      <w:rFonts w:eastAsia="Calibri"/>
      <w:b/>
      <w:color w:val="000000"/>
    </w:rPr>
  </w:style>
  <w:style w:type="paragraph" w:customStyle="1" w:styleId="ChapterHeadingOld">
    <w:name w:val="Chapter Heading Old"/>
    <w:next w:val="ArticleHeadingOld"/>
    <w:link w:val="ChapterHeadingOldChar"/>
    <w:rsid w:val="00EF6030"/>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EF6030"/>
    <w:rPr>
      <w:rFonts w:eastAsia="Calibri"/>
      <w:b/>
      <w:caps/>
      <w:color w:val="000000"/>
      <w:sz w:val="24"/>
    </w:rPr>
  </w:style>
  <w:style w:type="paragraph" w:customStyle="1" w:styleId="BillNumberOld">
    <w:name w:val="Bill Number Old"/>
    <w:next w:val="SponsorsOld"/>
    <w:link w:val="BillNumberOldChar"/>
    <w:autoRedefine/>
    <w:rsid w:val="00EF6030"/>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EF6030"/>
    <w:rPr>
      <w:rFonts w:eastAsia="Calibri"/>
      <w:b/>
      <w:caps/>
      <w:color w:val="000000"/>
      <w:sz w:val="28"/>
    </w:rPr>
  </w:style>
  <w:style w:type="paragraph" w:customStyle="1" w:styleId="SponsorsOld">
    <w:name w:val="Sponsors Old"/>
    <w:next w:val="ReferencesOld"/>
    <w:link w:val="SponsorsOldChar"/>
    <w:autoRedefine/>
    <w:rsid w:val="00EF6030"/>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EF6030"/>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EF6030"/>
    <w:rPr>
      <w:i/>
      <w:iCs/>
      <w:color w:val="404040" w:themeColor="text1" w:themeTint="BF"/>
    </w:rPr>
  </w:style>
  <w:style w:type="paragraph" w:customStyle="1" w:styleId="NoteOld">
    <w:name w:val="Note Old"/>
    <w:basedOn w:val="NoSpacing"/>
    <w:link w:val="NoteOldChar"/>
    <w:autoRedefine/>
    <w:rsid w:val="00EF6030"/>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EF6030"/>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EF6030"/>
  </w:style>
  <w:style w:type="character" w:customStyle="1" w:styleId="NoteOldChar">
    <w:name w:val="Note Old Char"/>
    <w:link w:val="NoteOld"/>
    <w:rsid w:val="00EF6030"/>
    <w:rPr>
      <w:rFonts w:eastAsia="Calibri"/>
      <w:color w:val="000000"/>
      <w:sz w:val="20"/>
    </w:rPr>
  </w:style>
  <w:style w:type="paragraph" w:customStyle="1" w:styleId="TitleSectionOld">
    <w:name w:val="Title Section Old"/>
    <w:next w:val="EnactingClauseOld"/>
    <w:link w:val="TitleSectionOldChar"/>
    <w:autoRedefine/>
    <w:rsid w:val="00EF6030"/>
    <w:pPr>
      <w:pageBreakBefore/>
      <w:ind w:left="720" w:hanging="720"/>
      <w:jc w:val="both"/>
    </w:pPr>
    <w:rPr>
      <w:rFonts w:eastAsia="Calibri"/>
      <w:color w:val="000000"/>
    </w:rPr>
  </w:style>
  <w:style w:type="character" w:customStyle="1" w:styleId="SectionBodyOldChar">
    <w:name w:val="Section Body Old Char"/>
    <w:link w:val="SectionBodyOld"/>
    <w:rsid w:val="00EF6030"/>
    <w:rPr>
      <w:rFonts w:eastAsia="Calibri"/>
      <w:color w:val="000000"/>
    </w:rPr>
  </w:style>
  <w:style w:type="paragraph" w:customStyle="1" w:styleId="EnactingSectionOld">
    <w:name w:val="Enacting Section Old"/>
    <w:link w:val="EnactingSectionOldChar"/>
    <w:autoRedefine/>
    <w:rsid w:val="00EF6030"/>
    <w:pPr>
      <w:ind w:firstLine="720"/>
      <w:jc w:val="both"/>
    </w:pPr>
    <w:rPr>
      <w:rFonts w:eastAsia="Calibri"/>
      <w:color w:val="000000"/>
    </w:rPr>
  </w:style>
  <w:style w:type="character" w:customStyle="1" w:styleId="TitleSectionOldChar">
    <w:name w:val="Title Section Old Char"/>
    <w:link w:val="TitleSectionOld"/>
    <w:rsid w:val="00EF6030"/>
    <w:rPr>
      <w:rFonts w:eastAsia="Calibri"/>
      <w:color w:val="000000"/>
    </w:rPr>
  </w:style>
  <w:style w:type="paragraph" w:customStyle="1" w:styleId="PartHeadingOld">
    <w:name w:val="Part Heading Old"/>
    <w:next w:val="SectionHeadingOld"/>
    <w:link w:val="PartHeadingOldChar"/>
    <w:rsid w:val="00EF6030"/>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EF6030"/>
    <w:rPr>
      <w:rFonts w:eastAsia="Calibri"/>
      <w:color w:val="000000"/>
    </w:rPr>
  </w:style>
  <w:style w:type="paragraph" w:styleId="ListParagraph">
    <w:name w:val="List Paragraph"/>
    <w:basedOn w:val="Normal"/>
    <w:uiPriority w:val="34"/>
    <w:locked/>
    <w:rsid w:val="00EF6030"/>
    <w:pPr>
      <w:ind w:left="720"/>
      <w:contextualSpacing/>
    </w:pPr>
  </w:style>
  <w:style w:type="character" w:customStyle="1" w:styleId="PartHeadingOldChar">
    <w:name w:val="Part Heading Old Char"/>
    <w:link w:val="PartHeadingOld"/>
    <w:rsid w:val="00EF6030"/>
    <w:rPr>
      <w:rFonts w:eastAsia="Calibri"/>
      <w:smallCaps/>
      <w:color w:val="000000"/>
      <w:sz w:val="24"/>
    </w:rPr>
  </w:style>
  <w:style w:type="paragraph" w:customStyle="1" w:styleId="TitlePageOriginOld">
    <w:name w:val="Title Page: Origin Old"/>
    <w:next w:val="TitlePageSessionOld"/>
    <w:link w:val="TitlePageOriginOldChar"/>
    <w:autoRedefine/>
    <w:rsid w:val="00EF6030"/>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EF6030"/>
    <w:rPr>
      <w:rFonts w:eastAsia="Calibri"/>
      <w:color w:val="000000"/>
      <w:sz w:val="24"/>
    </w:rPr>
  </w:style>
  <w:style w:type="character" w:styleId="LineNumber">
    <w:name w:val="line number"/>
    <w:basedOn w:val="DefaultParagraphFont"/>
    <w:uiPriority w:val="99"/>
    <w:semiHidden/>
    <w:locked/>
    <w:rsid w:val="00EF6030"/>
  </w:style>
  <w:style w:type="paragraph" w:customStyle="1" w:styleId="EnactingClauseOld">
    <w:name w:val="Enacting Clause Old"/>
    <w:next w:val="EnactingSectionOld"/>
    <w:link w:val="EnactingClauseOldChar"/>
    <w:autoRedefine/>
    <w:rsid w:val="00EF6030"/>
    <w:pPr>
      <w:suppressLineNumbers/>
    </w:pPr>
    <w:rPr>
      <w:rFonts w:eastAsia="Calibri"/>
      <w:i/>
      <w:color w:val="000000"/>
    </w:rPr>
  </w:style>
  <w:style w:type="character" w:customStyle="1" w:styleId="SponsorsOldChar">
    <w:name w:val="Sponsors Old Char"/>
    <w:basedOn w:val="DefaultParagraphFont"/>
    <w:link w:val="SponsorsOld"/>
    <w:rsid w:val="00EF6030"/>
    <w:rPr>
      <w:rFonts w:eastAsia="Calibri"/>
      <w:smallCaps/>
      <w:color w:val="000000"/>
      <w:sz w:val="24"/>
    </w:rPr>
  </w:style>
  <w:style w:type="character" w:customStyle="1" w:styleId="EnactingClauseOldChar">
    <w:name w:val="Enacting Clause Old Char"/>
    <w:basedOn w:val="DefaultParagraphFont"/>
    <w:link w:val="EnactingClauseOld"/>
    <w:rsid w:val="00EF6030"/>
    <w:rPr>
      <w:rFonts w:eastAsia="Calibri"/>
      <w:i/>
      <w:color w:val="000000"/>
    </w:rPr>
  </w:style>
  <w:style w:type="paragraph" w:styleId="Salutation">
    <w:name w:val="Salutation"/>
    <w:basedOn w:val="Normal"/>
    <w:next w:val="Normal"/>
    <w:link w:val="SalutationChar"/>
    <w:uiPriority w:val="99"/>
    <w:semiHidden/>
    <w:locked/>
    <w:rsid w:val="00EF6030"/>
  </w:style>
  <w:style w:type="character" w:customStyle="1" w:styleId="SalutationChar">
    <w:name w:val="Salutation Char"/>
    <w:basedOn w:val="DefaultParagraphFont"/>
    <w:link w:val="Salutation"/>
    <w:uiPriority w:val="99"/>
    <w:semiHidden/>
    <w:rsid w:val="00EF6030"/>
  </w:style>
  <w:style w:type="character" w:customStyle="1" w:styleId="BillNumberOldChar">
    <w:name w:val="Bill Number Old Char"/>
    <w:basedOn w:val="DefaultParagraphFont"/>
    <w:link w:val="BillNumberOld"/>
    <w:rsid w:val="00EF6030"/>
    <w:rPr>
      <w:rFonts w:eastAsia="Calibri"/>
      <w:b/>
      <w:color w:val="000000"/>
      <w:sz w:val="44"/>
    </w:rPr>
  </w:style>
  <w:style w:type="paragraph" w:customStyle="1" w:styleId="TitlePageSessionOld">
    <w:name w:val="Title Page: Session Old"/>
    <w:next w:val="TitlePageBillPrefixOld"/>
    <w:link w:val="TitlePageSessionOldChar"/>
    <w:autoRedefine/>
    <w:rsid w:val="00EF6030"/>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EF6030"/>
    <w:rPr>
      <w:rFonts w:eastAsia="Calibri"/>
      <w:b/>
      <w:caps/>
      <w:color w:val="000000"/>
      <w:sz w:val="44"/>
    </w:rPr>
  </w:style>
  <w:style w:type="paragraph" w:customStyle="1" w:styleId="TitlePageBillPrefixOld">
    <w:name w:val="Title Page: Bill Prefix Old"/>
    <w:next w:val="BillNumberOld"/>
    <w:link w:val="TitlePageBillPrefixOldChar"/>
    <w:autoRedefine/>
    <w:rsid w:val="00EF6030"/>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EF6030"/>
    <w:rPr>
      <w:rFonts w:eastAsia="Calibri"/>
      <w:b/>
      <w:caps/>
      <w:color w:val="000000"/>
      <w:sz w:val="36"/>
    </w:rPr>
  </w:style>
  <w:style w:type="paragraph" w:styleId="Header">
    <w:name w:val="header"/>
    <w:basedOn w:val="Normal"/>
    <w:link w:val="HeaderChar"/>
    <w:uiPriority w:val="99"/>
    <w:rsid w:val="00EF6030"/>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EF6030"/>
    <w:rPr>
      <w:rFonts w:eastAsia="Calibri"/>
      <w:b/>
      <w:color w:val="000000"/>
      <w:sz w:val="36"/>
    </w:rPr>
  </w:style>
  <w:style w:type="character" w:customStyle="1" w:styleId="HeaderChar">
    <w:name w:val="Header Char"/>
    <w:basedOn w:val="DefaultParagraphFont"/>
    <w:link w:val="Header"/>
    <w:uiPriority w:val="99"/>
    <w:rsid w:val="00EF6030"/>
  </w:style>
  <w:style w:type="paragraph" w:styleId="Footer">
    <w:name w:val="footer"/>
    <w:basedOn w:val="Normal"/>
    <w:link w:val="FooterChar"/>
    <w:uiPriority w:val="99"/>
    <w:rsid w:val="00EF6030"/>
    <w:pPr>
      <w:tabs>
        <w:tab w:val="center" w:pos="4680"/>
        <w:tab w:val="right" w:pos="9360"/>
      </w:tabs>
      <w:spacing w:line="240" w:lineRule="auto"/>
    </w:pPr>
  </w:style>
  <w:style w:type="character" w:customStyle="1" w:styleId="FooterChar">
    <w:name w:val="Footer Char"/>
    <w:basedOn w:val="DefaultParagraphFont"/>
    <w:link w:val="Footer"/>
    <w:uiPriority w:val="99"/>
    <w:rsid w:val="00EF6030"/>
  </w:style>
  <w:style w:type="character" w:styleId="PlaceholderText">
    <w:name w:val="Placeholder Text"/>
    <w:basedOn w:val="DefaultParagraphFont"/>
    <w:uiPriority w:val="99"/>
    <w:semiHidden/>
    <w:locked/>
    <w:rsid w:val="00EF6030"/>
    <w:rPr>
      <w:color w:val="808080"/>
    </w:rPr>
  </w:style>
  <w:style w:type="paragraph" w:customStyle="1" w:styleId="HeaderStyleOld">
    <w:name w:val="Header Style Old"/>
    <w:basedOn w:val="Header"/>
    <w:link w:val="HeaderStyleOldChar"/>
    <w:autoRedefine/>
    <w:rsid w:val="00EF6030"/>
    <w:rPr>
      <w:sz w:val="20"/>
      <w:szCs w:val="20"/>
    </w:rPr>
  </w:style>
  <w:style w:type="character" w:customStyle="1" w:styleId="HeaderStyleOldChar">
    <w:name w:val="Header Style Old Char"/>
    <w:basedOn w:val="HeaderChar"/>
    <w:link w:val="HeaderStyleOld"/>
    <w:rsid w:val="00EF6030"/>
    <w:rPr>
      <w:sz w:val="20"/>
      <w:szCs w:val="20"/>
    </w:rPr>
  </w:style>
  <w:style w:type="character" w:customStyle="1" w:styleId="Underline">
    <w:name w:val="Underline"/>
    <w:uiPriority w:val="1"/>
    <w:rsid w:val="00EF6030"/>
    <w:rPr>
      <w:rFonts w:ascii="Arial" w:hAnsi="Arial"/>
      <w:color w:val="auto"/>
      <w:sz w:val="22"/>
      <w:u w:val="single"/>
    </w:rPr>
  </w:style>
  <w:style w:type="paragraph" w:customStyle="1" w:styleId="ArticleHeading">
    <w:name w:val="Article Heading"/>
    <w:basedOn w:val="ArticleHeadingOld"/>
    <w:link w:val="ArticleHeadingChar"/>
    <w:qFormat/>
    <w:rsid w:val="00EF6030"/>
  </w:style>
  <w:style w:type="paragraph" w:customStyle="1" w:styleId="BillNumber">
    <w:name w:val="Bill Number"/>
    <w:basedOn w:val="BillNumberOld"/>
    <w:qFormat/>
    <w:rsid w:val="00EF6030"/>
  </w:style>
  <w:style w:type="paragraph" w:customStyle="1" w:styleId="ChapterHeading">
    <w:name w:val="Chapter Heading"/>
    <w:basedOn w:val="ChapterHeadingOld"/>
    <w:next w:val="Normal"/>
    <w:link w:val="ChapterHeadingChar"/>
    <w:qFormat/>
    <w:rsid w:val="00EF6030"/>
  </w:style>
  <w:style w:type="paragraph" w:customStyle="1" w:styleId="EnactingClause">
    <w:name w:val="Enacting Clause"/>
    <w:basedOn w:val="EnactingClauseOld"/>
    <w:qFormat/>
    <w:rsid w:val="00EF6030"/>
  </w:style>
  <w:style w:type="paragraph" w:customStyle="1" w:styleId="EnactingSection">
    <w:name w:val="Enacting Section"/>
    <w:basedOn w:val="EnactingSectionOld"/>
    <w:qFormat/>
    <w:rsid w:val="00EF6030"/>
  </w:style>
  <w:style w:type="paragraph" w:customStyle="1" w:styleId="HeaderStyle">
    <w:name w:val="Header Style"/>
    <w:basedOn w:val="HeaderStyleOld"/>
    <w:qFormat/>
    <w:rsid w:val="00EF6030"/>
  </w:style>
  <w:style w:type="paragraph" w:customStyle="1" w:styleId="Note">
    <w:name w:val="Note"/>
    <w:basedOn w:val="NoteOld"/>
    <w:qFormat/>
    <w:rsid w:val="00EF6030"/>
  </w:style>
  <w:style w:type="paragraph" w:customStyle="1" w:styleId="PartHeading">
    <w:name w:val="Part Heading"/>
    <w:basedOn w:val="PartHeadingOld"/>
    <w:qFormat/>
    <w:rsid w:val="00EF6030"/>
  </w:style>
  <w:style w:type="paragraph" w:customStyle="1" w:styleId="References">
    <w:name w:val="References"/>
    <w:basedOn w:val="ReferencesOld"/>
    <w:qFormat/>
    <w:rsid w:val="00EF6030"/>
  </w:style>
  <w:style w:type="paragraph" w:customStyle="1" w:styleId="SectionBody">
    <w:name w:val="Section Body"/>
    <w:basedOn w:val="SectionBodyOld"/>
    <w:link w:val="SectionBodyChar"/>
    <w:qFormat/>
    <w:rsid w:val="00EF6030"/>
  </w:style>
  <w:style w:type="paragraph" w:customStyle="1" w:styleId="SectionHeading">
    <w:name w:val="Section Heading"/>
    <w:basedOn w:val="SectionHeadingOld"/>
    <w:link w:val="SectionHeadingChar"/>
    <w:qFormat/>
    <w:rsid w:val="00EF6030"/>
  </w:style>
  <w:style w:type="paragraph" w:customStyle="1" w:styleId="Sponsors">
    <w:name w:val="Sponsors"/>
    <w:basedOn w:val="SponsorsOld"/>
    <w:qFormat/>
    <w:rsid w:val="00EF6030"/>
  </w:style>
  <w:style w:type="paragraph" w:customStyle="1" w:styleId="TitlePageBillPrefix">
    <w:name w:val="Title Page: Bill Prefix"/>
    <w:basedOn w:val="TitlePageBillPrefixOld"/>
    <w:qFormat/>
    <w:rsid w:val="00EF6030"/>
  </w:style>
  <w:style w:type="paragraph" w:customStyle="1" w:styleId="TitlePageOrigin">
    <w:name w:val="Title Page: Origin"/>
    <w:basedOn w:val="TitlePageOriginOld"/>
    <w:qFormat/>
    <w:rsid w:val="00EF6030"/>
  </w:style>
  <w:style w:type="paragraph" w:customStyle="1" w:styleId="TitlePageSession">
    <w:name w:val="Title Page: Session"/>
    <w:basedOn w:val="TitlePageSessionOld"/>
    <w:qFormat/>
    <w:rsid w:val="00EF6030"/>
  </w:style>
  <w:style w:type="paragraph" w:customStyle="1" w:styleId="TitleSection">
    <w:name w:val="Title Section"/>
    <w:basedOn w:val="TitleSectionOld"/>
    <w:qFormat/>
    <w:rsid w:val="00EF6030"/>
  </w:style>
  <w:style w:type="character" w:customStyle="1" w:styleId="Strike-Through">
    <w:name w:val="Strike-Through"/>
    <w:uiPriority w:val="1"/>
    <w:rsid w:val="00EF6030"/>
    <w:rPr>
      <w:strike/>
      <w:dstrike w:val="0"/>
      <w:color w:val="auto"/>
    </w:rPr>
  </w:style>
  <w:style w:type="character" w:customStyle="1" w:styleId="ChapterHeadingChar">
    <w:name w:val="Chapter Heading Char"/>
    <w:link w:val="ChapterHeading"/>
    <w:rsid w:val="0098398F"/>
    <w:rPr>
      <w:rFonts w:eastAsia="Calibri"/>
      <w:b/>
      <w:caps/>
      <w:color w:val="000000"/>
      <w:sz w:val="28"/>
    </w:rPr>
  </w:style>
  <w:style w:type="character" w:customStyle="1" w:styleId="ArticleHeadingChar">
    <w:name w:val="Article Heading Char"/>
    <w:link w:val="ArticleHeading"/>
    <w:rsid w:val="0098398F"/>
    <w:rPr>
      <w:rFonts w:eastAsia="Calibri"/>
      <w:b/>
      <w:caps/>
      <w:color w:val="000000"/>
      <w:sz w:val="24"/>
    </w:rPr>
  </w:style>
  <w:style w:type="character" w:customStyle="1" w:styleId="SectionBodyChar">
    <w:name w:val="Section Body Char"/>
    <w:link w:val="SectionBody"/>
    <w:rsid w:val="0098398F"/>
    <w:rPr>
      <w:rFonts w:eastAsia="Calibri"/>
      <w:color w:val="000000"/>
    </w:rPr>
  </w:style>
  <w:style w:type="character" w:customStyle="1" w:styleId="SectionHeadingChar">
    <w:name w:val="Section Heading Char"/>
    <w:link w:val="SectionHeading"/>
    <w:rsid w:val="0098398F"/>
    <w:rPr>
      <w:rFonts w:eastAsia="Calibri"/>
      <w:b/>
      <w:color w:val="000000"/>
    </w:rPr>
  </w:style>
  <w:style w:type="character" w:styleId="PageNumber">
    <w:name w:val="page number"/>
    <w:basedOn w:val="DefaultParagraphFont"/>
    <w:uiPriority w:val="99"/>
    <w:semiHidden/>
    <w:locked/>
    <w:rsid w:val="0098398F"/>
  </w:style>
  <w:style w:type="character" w:styleId="CommentReference">
    <w:name w:val="annotation reference"/>
    <w:basedOn w:val="DefaultParagraphFont"/>
    <w:uiPriority w:val="99"/>
    <w:semiHidden/>
    <w:locked/>
    <w:rsid w:val="000F126D"/>
    <w:rPr>
      <w:sz w:val="16"/>
      <w:szCs w:val="16"/>
    </w:rPr>
  </w:style>
  <w:style w:type="paragraph" w:styleId="CommentText">
    <w:name w:val="annotation text"/>
    <w:basedOn w:val="Normal"/>
    <w:link w:val="CommentTextChar"/>
    <w:uiPriority w:val="99"/>
    <w:semiHidden/>
    <w:locked/>
    <w:rsid w:val="000F126D"/>
    <w:pPr>
      <w:spacing w:line="240" w:lineRule="auto"/>
    </w:pPr>
    <w:rPr>
      <w:sz w:val="20"/>
      <w:szCs w:val="20"/>
    </w:rPr>
  </w:style>
  <w:style w:type="character" w:customStyle="1" w:styleId="CommentTextChar">
    <w:name w:val="Comment Text Char"/>
    <w:basedOn w:val="DefaultParagraphFont"/>
    <w:link w:val="CommentText"/>
    <w:uiPriority w:val="99"/>
    <w:semiHidden/>
    <w:rsid w:val="000F126D"/>
    <w:rPr>
      <w:sz w:val="20"/>
      <w:szCs w:val="20"/>
    </w:rPr>
  </w:style>
  <w:style w:type="paragraph" w:styleId="CommentSubject">
    <w:name w:val="annotation subject"/>
    <w:basedOn w:val="CommentText"/>
    <w:next w:val="CommentText"/>
    <w:link w:val="CommentSubjectChar"/>
    <w:uiPriority w:val="99"/>
    <w:semiHidden/>
    <w:locked/>
    <w:rsid w:val="000F126D"/>
    <w:rPr>
      <w:b/>
      <w:bCs/>
    </w:rPr>
  </w:style>
  <w:style w:type="character" w:customStyle="1" w:styleId="CommentSubjectChar">
    <w:name w:val="Comment Subject Char"/>
    <w:basedOn w:val="CommentTextChar"/>
    <w:link w:val="CommentSubject"/>
    <w:uiPriority w:val="99"/>
    <w:semiHidden/>
    <w:rsid w:val="000F126D"/>
    <w:rPr>
      <w:b/>
      <w:bCs/>
      <w:sz w:val="20"/>
      <w:szCs w:val="20"/>
    </w:rPr>
  </w:style>
  <w:style w:type="paragraph" w:styleId="BalloonText">
    <w:name w:val="Balloon Text"/>
    <w:basedOn w:val="Normal"/>
    <w:link w:val="BalloonTextChar"/>
    <w:uiPriority w:val="99"/>
    <w:semiHidden/>
    <w:unhideWhenUsed/>
    <w:locked/>
    <w:rsid w:val="000F126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126D"/>
    <w:rPr>
      <w:rFonts w:ascii="Segoe UI" w:hAnsi="Segoe UI" w:cs="Segoe UI"/>
      <w:sz w:val="18"/>
      <w:szCs w:val="18"/>
    </w:rPr>
  </w:style>
  <w:style w:type="paragraph" w:styleId="Revision">
    <w:name w:val="Revision"/>
    <w:hidden/>
    <w:uiPriority w:val="99"/>
    <w:semiHidden/>
    <w:rsid w:val="00222FF0"/>
    <w:pPr>
      <w:spacing w:line="240" w:lineRule="auto"/>
    </w:pPr>
  </w:style>
  <w:style w:type="paragraph" w:styleId="NormalWeb">
    <w:name w:val="Normal (Web)"/>
    <w:basedOn w:val="Normal"/>
    <w:uiPriority w:val="99"/>
    <w:unhideWhenUsed/>
    <w:locked/>
    <w:rsid w:val="003F7F0E"/>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228488">
      <w:bodyDiv w:val="1"/>
      <w:marLeft w:val="0"/>
      <w:marRight w:val="0"/>
      <w:marTop w:val="0"/>
      <w:marBottom w:val="0"/>
      <w:divBdr>
        <w:top w:val="none" w:sz="0" w:space="0" w:color="auto"/>
        <w:left w:val="none" w:sz="0" w:space="0" w:color="auto"/>
        <w:bottom w:val="none" w:sz="0" w:space="0" w:color="auto"/>
        <w:right w:val="none" w:sz="0" w:space="0" w:color="auto"/>
      </w:divBdr>
    </w:div>
    <w:div w:id="205415277">
      <w:bodyDiv w:val="1"/>
      <w:marLeft w:val="0"/>
      <w:marRight w:val="0"/>
      <w:marTop w:val="0"/>
      <w:marBottom w:val="0"/>
      <w:divBdr>
        <w:top w:val="none" w:sz="0" w:space="0" w:color="auto"/>
        <w:left w:val="none" w:sz="0" w:space="0" w:color="auto"/>
        <w:bottom w:val="none" w:sz="0" w:space="0" w:color="auto"/>
        <w:right w:val="none" w:sz="0" w:space="0" w:color="auto"/>
      </w:divBdr>
    </w:div>
    <w:div w:id="410199351">
      <w:bodyDiv w:val="1"/>
      <w:marLeft w:val="0"/>
      <w:marRight w:val="0"/>
      <w:marTop w:val="0"/>
      <w:marBottom w:val="0"/>
      <w:divBdr>
        <w:top w:val="none" w:sz="0" w:space="0" w:color="auto"/>
        <w:left w:val="none" w:sz="0" w:space="0" w:color="auto"/>
        <w:bottom w:val="none" w:sz="0" w:space="0" w:color="auto"/>
        <w:right w:val="none" w:sz="0" w:space="0" w:color="auto"/>
      </w:divBdr>
    </w:div>
    <w:div w:id="1422485536">
      <w:bodyDiv w:val="1"/>
      <w:marLeft w:val="0"/>
      <w:marRight w:val="0"/>
      <w:marTop w:val="0"/>
      <w:marBottom w:val="0"/>
      <w:divBdr>
        <w:top w:val="none" w:sz="0" w:space="0" w:color="auto"/>
        <w:left w:val="none" w:sz="0" w:space="0" w:color="auto"/>
        <w:bottom w:val="none" w:sz="0" w:space="0" w:color="auto"/>
        <w:right w:val="none" w:sz="0" w:space="0" w:color="auto"/>
      </w:divBdr>
    </w:div>
    <w:div w:id="1576162433">
      <w:bodyDiv w:val="1"/>
      <w:marLeft w:val="0"/>
      <w:marRight w:val="0"/>
      <w:marTop w:val="0"/>
      <w:marBottom w:val="0"/>
      <w:divBdr>
        <w:top w:val="none" w:sz="0" w:space="0" w:color="auto"/>
        <w:left w:val="none" w:sz="0" w:space="0" w:color="auto"/>
        <w:bottom w:val="none" w:sz="0" w:space="0" w:color="auto"/>
        <w:right w:val="none" w:sz="0" w:space="0" w:color="auto"/>
      </w:divBdr>
    </w:div>
    <w:div w:id="1840999952">
      <w:bodyDiv w:val="1"/>
      <w:marLeft w:val="0"/>
      <w:marRight w:val="0"/>
      <w:marTop w:val="0"/>
      <w:marBottom w:val="0"/>
      <w:divBdr>
        <w:top w:val="none" w:sz="0" w:space="0" w:color="auto"/>
        <w:left w:val="none" w:sz="0" w:space="0" w:color="auto"/>
        <w:bottom w:val="none" w:sz="0" w:space="0" w:color="auto"/>
        <w:right w:val="none" w:sz="0" w:space="0" w:color="auto"/>
      </w:divBdr>
    </w:div>
    <w:div w:id="1966505163">
      <w:bodyDiv w:val="1"/>
      <w:marLeft w:val="0"/>
      <w:marRight w:val="0"/>
      <w:marTop w:val="0"/>
      <w:marBottom w:val="0"/>
      <w:divBdr>
        <w:top w:val="none" w:sz="0" w:space="0" w:color="auto"/>
        <w:left w:val="none" w:sz="0" w:space="0" w:color="auto"/>
        <w:bottom w:val="none" w:sz="0" w:space="0" w:color="auto"/>
        <w:right w:val="none" w:sz="0" w:space="0" w:color="auto"/>
      </w:divBdr>
    </w:div>
    <w:div w:id="2115511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E074CE2EBEB4ECDA1D9759130B3B97E"/>
        <w:category>
          <w:name w:val="General"/>
          <w:gallery w:val="placeholder"/>
        </w:category>
        <w:types>
          <w:type w:val="bbPlcHdr"/>
        </w:types>
        <w:behaviors>
          <w:behavior w:val="content"/>
        </w:behaviors>
        <w:guid w:val="{C5610496-0B18-4304-B67C-8DDB932E7B13}"/>
      </w:docPartPr>
      <w:docPartBody>
        <w:p w:rsidR="00852EE4" w:rsidRDefault="001B0082">
          <w:pPr>
            <w:pStyle w:val="4E074CE2EBEB4ECDA1D9759130B3B97E"/>
          </w:pPr>
          <w:r w:rsidRPr="00B844FE">
            <w:t>Prefix Text</w:t>
          </w:r>
        </w:p>
      </w:docPartBody>
    </w:docPart>
    <w:docPart>
      <w:docPartPr>
        <w:name w:val="89E8A4F4356F4687A0FDCAD12E1A5E92"/>
        <w:category>
          <w:name w:val="General"/>
          <w:gallery w:val="placeholder"/>
        </w:category>
        <w:types>
          <w:type w:val="bbPlcHdr"/>
        </w:types>
        <w:behaviors>
          <w:behavior w:val="content"/>
        </w:behaviors>
        <w:guid w:val="{4802AF6A-365C-411A-BA95-7B33E957E88C}"/>
      </w:docPartPr>
      <w:docPartBody>
        <w:p w:rsidR="00852EE4" w:rsidRDefault="001B0082">
          <w:pPr>
            <w:pStyle w:val="89E8A4F4356F4687A0FDCAD12E1A5E92"/>
          </w:pPr>
          <w:r w:rsidRPr="00B844FE">
            <w:t>[Type here]</w:t>
          </w:r>
        </w:p>
      </w:docPartBody>
    </w:docPart>
    <w:docPart>
      <w:docPartPr>
        <w:name w:val="98156DEB7509442D8ABFEA7101818C19"/>
        <w:category>
          <w:name w:val="General"/>
          <w:gallery w:val="placeholder"/>
        </w:category>
        <w:types>
          <w:type w:val="bbPlcHdr"/>
        </w:types>
        <w:behaviors>
          <w:behavior w:val="content"/>
        </w:behaviors>
        <w:guid w:val="{8BD579D4-F80C-4DDD-9297-342F311F4564}"/>
      </w:docPartPr>
      <w:docPartBody>
        <w:p w:rsidR="00852EE4" w:rsidRDefault="001B0082">
          <w:pPr>
            <w:pStyle w:val="98156DEB7509442D8ABFEA7101818C19"/>
          </w:pPr>
          <w:r w:rsidRPr="00B844FE">
            <w:t>Number</w:t>
          </w:r>
        </w:p>
      </w:docPartBody>
    </w:docPart>
    <w:docPart>
      <w:docPartPr>
        <w:name w:val="FFDC4A1586C246AB90D24C1ECF312255"/>
        <w:category>
          <w:name w:val="General"/>
          <w:gallery w:val="placeholder"/>
        </w:category>
        <w:types>
          <w:type w:val="bbPlcHdr"/>
        </w:types>
        <w:behaviors>
          <w:behavior w:val="content"/>
        </w:behaviors>
        <w:guid w:val="{A3AF969C-B8F5-47BF-862B-17B08E8D4FC1}"/>
      </w:docPartPr>
      <w:docPartBody>
        <w:p w:rsidR="004277F0" w:rsidRDefault="00E62617" w:rsidP="00E62617">
          <w:pPr>
            <w:pStyle w:val="FFDC4A1586C246AB90D24C1ECF312255"/>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B0082"/>
    <w:rsid w:val="001B0082"/>
    <w:rsid w:val="001E3203"/>
    <w:rsid w:val="002D2AEF"/>
    <w:rsid w:val="00391422"/>
    <w:rsid w:val="003A6053"/>
    <w:rsid w:val="004277F0"/>
    <w:rsid w:val="00622B65"/>
    <w:rsid w:val="00622FB2"/>
    <w:rsid w:val="00650110"/>
    <w:rsid w:val="0065377B"/>
    <w:rsid w:val="006A7A69"/>
    <w:rsid w:val="00734860"/>
    <w:rsid w:val="007A2239"/>
    <w:rsid w:val="00816202"/>
    <w:rsid w:val="00852EE4"/>
    <w:rsid w:val="009E4948"/>
    <w:rsid w:val="00B17BF9"/>
    <w:rsid w:val="00B71F07"/>
    <w:rsid w:val="00B8350F"/>
    <w:rsid w:val="00C22E69"/>
    <w:rsid w:val="00DC50B7"/>
    <w:rsid w:val="00E36FE8"/>
    <w:rsid w:val="00E62617"/>
    <w:rsid w:val="00E852DD"/>
    <w:rsid w:val="00EB5DF9"/>
    <w:rsid w:val="00EE58CC"/>
    <w:rsid w:val="00FB3E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E074CE2EBEB4ECDA1D9759130B3B97E">
    <w:name w:val="4E074CE2EBEB4ECDA1D9759130B3B97E"/>
  </w:style>
  <w:style w:type="paragraph" w:customStyle="1" w:styleId="89E8A4F4356F4687A0FDCAD12E1A5E92">
    <w:name w:val="89E8A4F4356F4687A0FDCAD12E1A5E92"/>
  </w:style>
  <w:style w:type="paragraph" w:customStyle="1" w:styleId="98156DEB7509442D8ABFEA7101818C19">
    <w:name w:val="98156DEB7509442D8ABFEA7101818C19"/>
  </w:style>
  <w:style w:type="character" w:styleId="PlaceholderText">
    <w:name w:val="Placeholder Text"/>
    <w:basedOn w:val="DefaultParagraphFont"/>
    <w:uiPriority w:val="99"/>
    <w:semiHidden/>
    <w:rsid w:val="00E62617"/>
    <w:rPr>
      <w:color w:val="808080"/>
    </w:rPr>
  </w:style>
  <w:style w:type="paragraph" w:customStyle="1" w:styleId="FFDC4A1586C246AB90D24C1ECF312255">
    <w:name w:val="FFDC4A1586C246AB90D24C1ECF312255"/>
    <w:rsid w:val="00E626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1844FF-5A93-4B95-B38A-10F5694994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5</Pages>
  <Words>1103</Words>
  <Characters>6102</Characters>
  <Application>Microsoft Office Word</Application>
  <DocSecurity>0</DocSecurity>
  <Lines>406</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llins, Victor A</dc:creator>
  <cp:keywords/>
  <dc:description/>
  <cp:lastModifiedBy>Xris Hess</cp:lastModifiedBy>
  <cp:revision>9</cp:revision>
  <cp:lastPrinted>2021-02-25T21:18:00Z</cp:lastPrinted>
  <dcterms:created xsi:type="dcterms:W3CDTF">2021-02-24T14:12:00Z</dcterms:created>
  <dcterms:modified xsi:type="dcterms:W3CDTF">2021-03-02T19:01:00Z</dcterms:modified>
</cp:coreProperties>
</file>